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7272" w:rsidRDefault="00BA7272" w:rsidP="00BA7272">
      <w:r>
        <w:t>using System;</w:t>
      </w:r>
    </w:p>
    <w:p w:rsidR="00BA7272" w:rsidRDefault="00BA7272" w:rsidP="00BA7272">
      <w:r>
        <w:t xml:space="preserve">using </w:t>
      </w:r>
      <w:proofErr w:type="spellStart"/>
      <w:proofErr w:type="gramStart"/>
      <w:r>
        <w:t>System.Collections.Generic</w:t>
      </w:r>
      <w:proofErr w:type="spellEnd"/>
      <w:proofErr w:type="gramEnd"/>
      <w:r>
        <w:t>;</w:t>
      </w:r>
    </w:p>
    <w:p w:rsidR="00BA7272" w:rsidRDefault="00BA7272" w:rsidP="00BA7272">
      <w:r>
        <w:t>using System.IO;</w:t>
      </w:r>
    </w:p>
    <w:p w:rsidR="00BA7272" w:rsidRDefault="00BA7272" w:rsidP="00BA7272">
      <w:r>
        <w:t xml:space="preserve">using </w:t>
      </w:r>
      <w:proofErr w:type="spellStart"/>
      <w:r>
        <w:t>System.Xml</w:t>
      </w:r>
      <w:proofErr w:type="spellEnd"/>
      <w:r>
        <w:t>;</w:t>
      </w:r>
    </w:p>
    <w:p w:rsidR="00BA7272" w:rsidRDefault="00BA7272" w:rsidP="00BA7272">
      <w:r>
        <w:t xml:space="preserve">using </w:t>
      </w:r>
      <w:proofErr w:type="spellStart"/>
      <w:proofErr w:type="gramStart"/>
      <w:r>
        <w:t>System.Xml.Serialization</w:t>
      </w:r>
      <w:proofErr w:type="spellEnd"/>
      <w:proofErr w:type="gramEnd"/>
      <w:r>
        <w:t>;</w:t>
      </w:r>
    </w:p>
    <w:p w:rsidR="00BA7272" w:rsidRDefault="00BA7272" w:rsidP="00BA7272">
      <w:r>
        <w:t xml:space="preserve">using </w:t>
      </w:r>
      <w:proofErr w:type="spellStart"/>
      <w:r>
        <w:t>UnityEngine</w:t>
      </w:r>
      <w:proofErr w:type="spellEnd"/>
      <w:r>
        <w:t>;</w:t>
      </w:r>
    </w:p>
    <w:p w:rsidR="00BA7272" w:rsidRDefault="00BA7272" w:rsidP="00BA7272">
      <w:r>
        <w:t xml:space="preserve">using </w:t>
      </w:r>
      <w:proofErr w:type="spellStart"/>
      <w:r>
        <w:t>UnityEngine.SceneManagement</w:t>
      </w:r>
      <w:proofErr w:type="spellEnd"/>
      <w:r>
        <w:t>;</w:t>
      </w:r>
    </w:p>
    <w:p w:rsidR="00BA7272" w:rsidRDefault="00BA7272" w:rsidP="00BA7272"/>
    <w:p w:rsidR="00BA7272" w:rsidRDefault="00BA7272" w:rsidP="00BA7272">
      <w:r>
        <w:t>/// &lt;summary&gt;</w:t>
      </w:r>
    </w:p>
    <w:p w:rsidR="00BA7272" w:rsidRDefault="00BA7272" w:rsidP="00BA7272">
      <w:r>
        <w:t>/// Class for handling persistent game data</w:t>
      </w:r>
    </w:p>
    <w:p w:rsidR="00BA7272" w:rsidRDefault="00BA7272" w:rsidP="00BA7272">
      <w:r>
        <w:t>/// &lt;/summary&gt;</w:t>
      </w:r>
    </w:p>
    <w:p w:rsidR="00BA7272" w:rsidRDefault="00BA7272" w:rsidP="00BA7272">
      <w:r>
        <w:t xml:space="preserve">public class </w:t>
      </w:r>
      <w:proofErr w:type="spellStart"/>
      <w:proofErr w:type="gramStart"/>
      <w:r>
        <w:t>GameContro</w:t>
      </w:r>
      <w:r w:rsidR="009367BB">
        <w:t>l</w:t>
      </w:r>
      <w:r>
        <w:t>l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MonoBehaviour</w:t>
      </w:r>
      <w:proofErr w:type="spellEnd"/>
    </w:p>
    <w:p w:rsidR="00BA7272" w:rsidRDefault="00BA7272" w:rsidP="00BA7272">
      <w:r>
        <w:t>{</w:t>
      </w:r>
    </w:p>
    <w:p w:rsidR="00BA7272" w:rsidRDefault="00BA7272" w:rsidP="00BA7272">
      <w:r>
        <w:t xml:space="preserve">    #region Public Fields</w:t>
      </w:r>
    </w:p>
    <w:p w:rsidR="00BA7272" w:rsidRDefault="00BA7272" w:rsidP="00BA7272"/>
    <w:p w:rsidR="00BA7272" w:rsidRDefault="00BA7272" w:rsidP="00BA7272">
      <w:r>
        <w:t xml:space="preserve">    public static </w:t>
      </w:r>
      <w:proofErr w:type="spellStart"/>
      <w:r>
        <w:t>GameContro</w:t>
      </w:r>
      <w:r w:rsidR="009367BB">
        <w:t>l</w:t>
      </w:r>
      <w:r>
        <w:t>l</w:t>
      </w:r>
      <w:proofErr w:type="spellEnd"/>
      <w:r>
        <w:t xml:space="preserve"> Instance;</w:t>
      </w:r>
    </w:p>
    <w:p w:rsidR="00BA7272" w:rsidRDefault="00BA7272" w:rsidP="00BA7272">
      <w:r>
        <w:t xml:space="preserve">    public </w:t>
      </w:r>
      <w:proofErr w:type="spellStart"/>
      <w:r>
        <w:t>GameData</w:t>
      </w:r>
      <w:proofErr w:type="spellEnd"/>
      <w:r>
        <w:t xml:space="preserve"> </w:t>
      </w:r>
      <w:proofErr w:type="spellStart"/>
      <w:r>
        <w:t>gameData</w:t>
      </w:r>
      <w:proofErr w:type="spellEnd"/>
      <w:r>
        <w:t xml:space="preserve"> = new </w:t>
      </w:r>
      <w:proofErr w:type="spellStart"/>
      <w:proofErr w:type="gramStart"/>
      <w:r>
        <w:t>GameData</w:t>
      </w:r>
      <w:proofErr w:type="spellEnd"/>
      <w:r>
        <w:t>(</w:t>
      </w:r>
      <w:proofErr w:type="gramEnd"/>
      <w:r>
        <w:t>);</w:t>
      </w:r>
    </w:p>
    <w:p w:rsidR="00BA7272" w:rsidRDefault="00BA7272" w:rsidP="00BA7272">
      <w:r>
        <w:t xml:space="preserve">    public Scene </w:t>
      </w:r>
      <w:proofErr w:type="spellStart"/>
      <w:r>
        <w:t>openScene</w:t>
      </w:r>
      <w:proofErr w:type="spellEnd"/>
      <w:r>
        <w:t>;</w:t>
      </w:r>
    </w:p>
    <w:p w:rsidR="00BA7272" w:rsidRDefault="00BA7272" w:rsidP="00BA7272"/>
    <w:p w:rsidR="00BA7272" w:rsidRDefault="00BA7272" w:rsidP="00BA7272">
      <w:r>
        <w:t xml:space="preserve">    private string </w:t>
      </w:r>
      <w:proofErr w:type="spellStart"/>
      <w:r>
        <w:t>savePath</w:t>
      </w:r>
      <w:proofErr w:type="spellEnd"/>
      <w:r>
        <w:t>;</w:t>
      </w:r>
    </w:p>
    <w:p w:rsidR="00BA7272" w:rsidRDefault="00BA7272" w:rsidP="00BA7272">
      <w:r>
        <w:t xml:space="preserve">    public string </w:t>
      </w:r>
      <w:proofErr w:type="spellStart"/>
      <w:r>
        <w:t>SavePath</w:t>
      </w:r>
      <w:proofErr w:type="spellEnd"/>
    </w:p>
    <w:p w:rsidR="00BA7272" w:rsidRDefault="00BA7272" w:rsidP="00BA7272">
      <w:r>
        <w:t xml:space="preserve">    {</w:t>
      </w:r>
    </w:p>
    <w:p w:rsidR="00BA7272" w:rsidRDefault="00BA7272" w:rsidP="00BA7272">
      <w:r>
        <w:t xml:space="preserve">        get</w:t>
      </w:r>
    </w:p>
    <w:p w:rsidR="00BA7272" w:rsidRDefault="00BA7272" w:rsidP="00BA7272">
      <w:r>
        <w:t xml:space="preserve">        {</w:t>
      </w:r>
    </w:p>
    <w:p w:rsidR="00BA7272" w:rsidRDefault="00BA7272" w:rsidP="00BA7272">
      <w:r>
        <w:t xml:space="preserve">            if (</w:t>
      </w:r>
      <w:proofErr w:type="spellStart"/>
      <w:proofErr w:type="gramStart"/>
      <w:r>
        <w:t>savePath</w:t>
      </w:r>
      <w:proofErr w:type="spellEnd"/>
      <w:r>
        <w:t xml:space="preserve"> !</w:t>
      </w:r>
      <w:proofErr w:type="gramEnd"/>
      <w:r>
        <w:t>= null)</w:t>
      </w:r>
    </w:p>
    <w:p w:rsidR="00BA7272" w:rsidRDefault="00BA7272" w:rsidP="00BA7272">
      <w:r>
        <w:t xml:space="preserve">                return </w:t>
      </w:r>
      <w:proofErr w:type="spellStart"/>
      <w:r>
        <w:t>savePath</w:t>
      </w:r>
      <w:proofErr w:type="spellEnd"/>
      <w:r>
        <w:t>;</w:t>
      </w:r>
    </w:p>
    <w:p w:rsidR="00BA7272" w:rsidRDefault="00BA7272" w:rsidP="00BA7272">
      <w:r>
        <w:t xml:space="preserve">            else</w:t>
      </w:r>
    </w:p>
    <w:p w:rsidR="00BA7272" w:rsidRDefault="00BA7272" w:rsidP="00BA7272">
      <w:r>
        <w:t xml:space="preserve">            {</w:t>
      </w:r>
    </w:p>
    <w:p w:rsidR="00BA7272" w:rsidRDefault="00BA7272" w:rsidP="00BA7272">
      <w:r>
        <w:t xml:space="preserve">                </w:t>
      </w:r>
      <w:proofErr w:type="spellStart"/>
      <w:r>
        <w:t>savePath</w:t>
      </w:r>
      <w:proofErr w:type="spellEnd"/>
      <w:r>
        <w:t xml:space="preserve"> = </w:t>
      </w:r>
      <w:proofErr w:type="spellStart"/>
      <w:r>
        <w:t>Application.persistentDataPath</w:t>
      </w:r>
      <w:proofErr w:type="spellEnd"/>
      <w:r>
        <w:t xml:space="preserve"> + "/</w:t>
      </w:r>
      <w:proofErr w:type="spellStart"/>
      <w:r>
        <w:t>SavedGames</w:t>
      </w:r>
      <w:proofErr w:type="spellEnd"/>
      <w:r>
        <w:t>/";</w:t>
      </w:r>
    </w:p>
    <w:p w:rsidR="00BA7272" w:rsidRDefault="00BA7272" w:rsidP="00BA7272">
      <w:r>
        <w:lastRenderedPageBreak/>
        <w:t xml:space="preserve">                return </w:t>
      </w:r>
      <w:proofErr w:type="spellStart"/>
      <w:r>
        <w:t>savePath</w:t>
      </w:r>
      <w:proofErr w:type="spellEnd"/>
      <w:r>
        <w:t>;</w:t>
      </w:r>
    </w:p>
    <w:p w:rsidR="00BA7272" w:rsidRDefault="00BA7272" w:rsidP="00BA7272">
      <w:r>
        <w:t xml:space="preserve">            }</w:t>
      </w:r>
    </w:p>
    <w:p w:rsidR="00BA7272" w:rsidRDefault="00BA7272" w:rsidP="00BA7272">
      <w:r>
        <w:t xml:space="preserve">        }</w:t>
      </w:r>
    </w:p>
    <w:p w:rsidR="00BA7272" w:rsidRDefault="00BA7272" w:rsidP="00BA7272">
      <w:r>
        <w:t xml:space="preserve">    }</w:t>
      </w:r>
    </w:p>
    <w:p w:rsidR="00BA7272" w:rsidRDefault="00BA7272" w:rsidP="00BA7272"/>
    <w:p w:rsidR="00BA7272" w:rsidRDefault="00BA7272" w:rsidP="00BA7272">
      <w:r>
        <w:t xml:space="preserve">    #</w:t>
      </w:r>
      <w:proofErr w:type="spellStart"/>
      <w:r>
        <w:t>endregion</w:t>
      </w:r>
      <w:proofErr w:type="spellEnd"/>
      <w:r>
        <w:t xml:space="preserve"> Public Fields</w:t>
      </w:r>
    </w:p>
    <w:p w:rsidR="00BA7272" w:rsidRDefault="00BA7272" w:rsidP="00BA7272"/>
    <w:p w:rsidR="00BA7272" w:rsidRDefault="00BA7272" w:rsidP="00BA7272">
      <w:r>
        <w:t xml:space="preserve">    #region Private Fields</w:t>
      </w:r>
    </w:p>
    <w:p w:rsidR="00BA7272" w:rsidRDefault="00BA7272" w:rsidP="00BA7272"/>
    <w:p w:rsidR="00BA7272" w:rsidRDefault="00BA7272" w:rsidP="00BA7272">
      <w:r>
        <w:t xml:space="preserve">    private const string FILE_EXTENSION = ".xml";</w:t>
      </w:r>
    </w:p>
    <w:p w:rsidR="00BA7272" w:rsidRDefault="00BA7272" w:rsidP="00BA7272"/>
    <w:p w:rsidR="00BA7272" w:rsidRDefault="00BA7272" w:rsidP="00BA7272">
      <w:r>
        <w:t xml:space="preserve">    // Save Load Data</w:t>
      </w:r>
    </w:p>
    <w:p w:rsidR="00BA7272" w:rsidRDefault="00BA7272" w:rsidP="00BA7272">
      <w:r>
        <w:t xml:space="preserve">    private string </w:t>
      </w:r>
      <w:proofErr w:type="spellStart"/>
      <w:r>
        <w:t>saveFile</w:t>
      </w:r>
      <w:proofErr w:type="spellEnd"/>
      <w:r>
        <w:t>;</w:t>
      </w:r>
    </w:p>
    <w:p w:rsidR="00BA7272" w:rsidRDefault="00BA7272" w:rsidP="00BA7272"/>
    <w:p w:rsidR="00BA7272" w:rsidRDefault="00BA7272" w:rsidP="00BA7272">
      <w:r>
        <w:t xml:space="preserve">    #</w:t>
      </w:r>
      <w:proofErr w:type="spellStart"/>
      <w:r>
        <w:t>endregion</w:t>
      </w:r>
      <w:proofErr w:type="spellEnd"/>
      <w:r>
        <w:t xml:space="preserve"> Private Fields</w:t>
      </w:r>
    </w:p>
    <w:p w:rsidR="00BA7272" w:rsidRDefault="00BA7272" w:rsidP="00BA7272"/>
    <w:p w:rsidR="00BA7272" w:rsidRDefault="00BA7272" w:rsidP="00BA7272">
      <w:r>
        <w:t xml:space="preserve">    #region Public Methods</w:t>
      </w:r>
    </w:p>
    <w:p w:rsidR="00BA7272" w:rsidRDefault="00BA7272" w:rsidP="00BA7272"/>
    <w:p w:rsidR="00BA7272" w:rsidRDefault="00BA7272" w:rsidP="00BA7272">
      <w:r>
        <w:t xml:space="preserve">    /// &lt;summary&gt;</w:t>
      </w:r>
    </w:p>
    <w:p w:rsidR="00BA7272" w:rsidRDefault="00BA7272" w:rsidP="00BA7272">
      <w:r>
        <w:t xml:space="preserve">    /// Deletes the save file if it exists and errors out otherwise.</w:t>
      </w:r>
    </w:p>
    <w:p w:rsidR="00BA7272" w:rsidRDefault="00BA7272" w:rsidP="00BA7272">
      <w:r>
        <w:t xml:space="preserve">    /// &lt;/summary&gt;</w:t>
      </w:r>
    </w:p>
    <w:p w:rsidR="00BA7272" w:rsidRDefault="00BA7272" w:rsidP="00BA7272">
      <w:r>
        <w:t xml:space="preserve">    /// &lt;param name="</w:t>
      </w:r>
      <w:proofErr w:type="spellStart"/>
      <w:r>
        <w:t>saveFile</w:t>
      </w:r>
      <w:proofErr w:type="spellEnd"/>
      <w:r>
        <w:t>"&gt;&lt;/param&gt;</w:t>
      </w:r>
    </w:p>
    <w:p w:rsidR="00BA7272" w:rsidRDefault="00BA7272" w:rsidP="00BA7272">
      <w:r>
        <w:t xml:space="preserve">    public void </w:t>
      </w:r>
      <w:proofErr w:type="spellStart"/>
      <w:proofErr w:type="gramStart"/>
      <w:r>
        <w:t>DeleteSaveFile</w:t>
      </w:r>
      <w:proofErr w:type="spellEnd"/>
      <w:r>
        <w:t>(</w:t>
      </w:r>
      <w:proofErr w:type="gramEnd"/>
      <w:r>
        <w:t xml:space="preserve">string </w:t>
      </w:r>
      <w:proofErr w:type="spellStart"/>
      <w:r>
        <w:t>saveFile</w:t>
      </w:r>
      <w:proofErr w:type="spellEnd"/>
      <w:r>
        <w:t>)</w:t>
      </w:r>
    </w:p>
    <w:p w:rsidR="00BA7272" w:rsidRDefault="00BA7272" w:rsidP="00BA7272">
      <w:r>
        <w:t xml:space="preserve">    {</w:t>
      </w:r>
    </w:p>
    <w:p w:rsidR="00BA7272" w:rsidRDefault="00BA7272" w:rsidP="00BA7272">
      <w:r>
        <w:t xml:space="preserve">        if (</w:t>
      </w:r>
      <w:proofErr w:type="spellStart"/>
      <w:r>
        <w:t>File.Exists</w:t>
      </w:r>
      <w:proofErr w:type="spellEnd"/>
      <w:r>
        <w:t>(</w:t>
      </w:r>
      <w:proofErr w:type="spellStart"/>
      <w:r>
        <w:t>SavePath</w:t>
      </w:r>
      <w:proofErr w:type="spellEnd"/>
      <w:r>
        <w:t xml:space="preserve"> + </w:t>
      </w:r>
      <w:proofErr w:type="spellStart"/>
      <w:r>
        <w:t>saveFile</w:t>
      </w:r>
      <w:proofErr w:type="spellEnd"/>
      <w:r>
        <w:t xml:space="preserve"> + FILE_EXTENSION))</w:t>
      </w:r>
    </w:p>
    <w:p w:rsidR="00BA7272" w:rsidRDefault="00BA7272" w:rsidP="00BA7272">
      <w:r>
        <w:t xml:space="preserve">        {</w:t>
      </w:r>
    </w:p>
    <w:p w:rsidR="00BA7272" w:rsidRDefault="00BA7272" w:rsidP="00BA7272">
      <w:r>
        <w:t xml:space="preserve">            </w:t>
      </w:r>
      <w:proofErr w:type="spellStart"/>
      <w:r>
        <w:t>File.Delete</w:t>
      </w:r>
      <w:proofErr w:type="spellEnd"/>
      <w:r>
        <w:t>(</w:t>
      </w:r>
      <w:proofErr w:type="spellStart"/>
      <w:r>
        <w:t>SavePath</w:t>
      </w:r>
      <w:proofErr w:type="spellEnd"/>
      <w:r>
        <w:t xml:space="preserve"> + </w:t>
      </w:r>
      <w:proofErr w:type="spellStart"/>
      <w:r>
        <w:t>saveFile</w:t>
      </w:r>
      <w:proofErr w:type="spellEnd"/>
      <w:r>
        <w:t xml:space="preserve"> + FILE_EXTENSION);</w:t>
      </w:r>
    </w:p>
    <w:p w:rsidR="00BA7272" w:rsidRDefault="00BA7272" w:rsidP="00BA7272">
      <w:r>
        <w:t xml:space="preserve">        }</w:t>
      </w:r>
    </w:p>
    <w:p w:rsidR="00BA7272" w:rsidRDefault="00BA7272" w:rsidP="00BA7272">
      <w:r>
        <w:t xml:space="preserve">        else</w:t>
      </w:r>
    </w:p>
    <w:p w:rsidR="00BA7272" w:rsidRDefault="00BA7272" w:rsidP="00BA7272">
      <w:r>
        <w:t xml:space="preserve">        {</w:t>
      </w:r>
    </w:p>
    <w:p w:rsidR="00BA7272" w:rsidRDefault="00BA7272" w:rsidP="00BA7272">
      <w:r>
        <w:t xml:space="preserve">            </w:t>
      </w:r>
      <w:proofErr w:type="spellStart"/>
      <w:r>
        <w:t>Debug.LogError</w:t>
      </w:r>
      <w:proofErr w:type="spellEnd"/>
      <w:r>
        <w:t xml:space="preserve">("Failed to delete non </w:t>
      </w:r>
      <w:proofErr w:type="spellStart"/>
      <w:r>
        <w:t>existant</w:t>
      </w:r>
      <w:proofErr w:type="spellEnd"/>
      <w:r>
        <w:t xml:space="preserve"> file " + </w:t>
      </w:r>
      <w:proofErr w:type="spellStart"/>
      <w:r>
        <w:t>SavePath</w:t>
      </w:r>
      <w:proofErr w:type="spellEnd"/>
      <w:r>
        <w:t xml:space="preserve"> + </w:t>
      </w:r>
      <w:proofErr w:type="spellStart"/>
      <w:r>
        <w:t>saveFile</w:t>
      </w:r>
      <w:proofErr w:type="spellEnd"/>
      <w:r>
        <w:t xml:space="preserve"> + FILE_EXTENSION);</w:t>
      </w:r>
    </w:p>
    <w:p w:rsidR="00BA7272" w:rsidRDefault="00BA7272" w:rsidP="00BA7272">
      <w:r>
        <w:t xml:space="preserve">        }</w:t>
      </w:r>
    </w:p>
    <w:p w:rsidR="00BA7272" w:rsidRDefault="00BA7272" w:rsidP="00BA7272">
      <w:r>
        <w:t xml:space="preserve">    }</w:t>
      </w:r>
    </w:p>
    <w:p w:rsidR="00BA7272" w:rsidRDefault="00BA7272" w:rsidP="00BA7272"/>
    <w:p w:rsidR="00BA7272" w:rsidRDefault="00BA7272" w:rsidP="00BA7272">
      <w:r>
        <w:t xml:space="preserve">    /// &lt;summary&gt;</w:t>
      </w:r>
    </w:p>
    <w:p w:rsidR="00BA7272" w:rsidRDefault="00BA7272" w:rsidP="00BA7272">
      <w:r>
        <w:t xml:space="preserve">    /// Checks if the save file exists in the file system</w:t>
      </w:r>
    </w:p>
    <w:p w:rsidR="00BA7272" w:rsidRDefault="00BA7272" w:rsidP="00BA7272">
      <w:r>
        <w:t xml:space="preserve">    /// &lt;/summary&gt;</w:t>
      </w:r>
    </w:p>
    <w:p w:rsidR="00BA7272" w:rsidRDefault="00BA7272" w:rsidP="00BA7272">
      <w:r>
        <w:t xml:space="preserve">    /// &lt;param name="</w:t>
      </w:r>
      <w:proofErr w:type="spellStart"/>
      <w:r>
        <w:t>testFileName</w:t>
      </w:r>
      <w:proofErr w:type="spellEnd"/>
      <w:r>
        <w:t>"&gt;&lt;/param&gt;</w:t>
      </w:r>
    </w:p>
    <w:p w:rsidR="00BA7272" w:rsidRDefault="00BA7272" w:rsidP="00BA7272">
      <w:r>
        <w:t xml:space="preserve">    /// &lt;returns&gt;True if it exists and false otherwise&lt;/returns&gt;</w:t>
      </w:r>
    </w:p>
    <w:p w:rsidR="00BA7272" w:rsidRDefault="00BA7272" w:rsidP="00BA7272">
      <w:r>
        <w:t xml:space="preserve">    public bool </w:t>
      </w:r>
      <w:proofErr w:type="spellStart"/>
      <w:proofErr w:type="gramStart"/>
      <w:r>
        <w:t>DoesFileExist</w:t>
      </w:r>
      <w:proofErr w:type="spellEnd"/>
      <w:r>
        <w:t>(</w:t>
      </w:r>
      <w:proofErr w:type="gramEnd"/>
      <w:r>
        <w:t xml:space="preserve">string </w:t>
      </w:r>
      <w:proofErr w:type="spellStart"/>
      <w:r>
        <w:t>testFileName</w:t>
      </w:r>
      <w:proofErr w:type="spellEnd"/>
      <w:r>
        <w:t>)</w:t>
      </w:r>
    </w:p>
    <w:p w:rsidR="00BA7272" w:rsidRDefault="00BA7272" w:rsidP="00BA7272">
      <w:r>
        <w:t xml:space="preserve">    {</w:t>
      </w:r>
    </w:p>
    <w:p w:rsidR="00BA7272" w:rsidRDefault="00BA7272" w:rsidP="00BA7272">
      <w:r>
        <w:t xml:space="preserve">        foreach (</w:t>
      </w:r>
      <w:proofErr w:type="spellStart"/>
      <w:r>
        <w:t>GameData</w:t>
      </w:r>
      <w:proofErr w:type="spellEnd"/>
      <w:r>
        <w:t xml:space="preserve"> data in </w:t>
      </w:r>
      <w:proofErr w:type="spellStart"/>
      <w:proofErr w:type="gramStart"/>
      <w:r>
        <w:t>GetAllSaveFiles</w:t>
      </w:r>
      <w:proofErr w:type="spellEnd"/>
      <w:r>
        <w:t>(</w:t>
      </w:r>
      <w:proofErr w:type="gramEnd"/>
      <w:r>
        <w:t>))</w:t>
      </w:r>
    </w:p>
    <w:p w:rsidR="00BA7272" w:rsidRDefault="00BA7272" w:rsidP="00BA7272">
      <w:r>
        <w:t xml:space="preserve">        {</w:t>
      </w:r>
    </w:p>
    <w:p w:rsidR="00BA7272" w:rsidRDefault="00BA7272" w:rsidP="00BA7272">
      <w:r>
        <w:t xml:space="preserve">            if (</w:t>
      </w:r>
      <w:proofErr w:type="spellStart"/>
      <w:proofErr w:type="gramStart"/>
      <w:r>
        <w:t>data.lastSaveFile</w:t>
      </w:r>
      <w:proofErr w:type="spellEnd"/>
      <w:proofErr w:type="gramEnd"/>
      <w:r>
        <w:t xml:space="preserve"> == </w:t>
      </w:r>
      <w:proofErr w:type="spellStart"/>
      <w:r>
        <w:t>testFileName</w:t>
      </w:r>
      <w:proofErr w:type="spellEnd"/>
      <w:r>
        <w:t>)</w:t>
      </w:r>
    </w:p>
    <w:p w:rsidR="00BA7272" w:rsidRDefault="00BA7272" w:rsidP="00BA7272">
      <w:r>
        <w:t xml:space="preserve">            {</w:t>
      </w:r>
    </w:p>
    <w:p w:rsidR="00BA7272" w:rsidRDefault="00BA7272" w:rsidP="00BA7272">
      <w:r>
        <w:t xml:space="preserve">                return true;</w:t>
      </w:r>
    </w:p>
    <w:p w:rsidR="00BA7272" w:rsidRDefault="00BA7272" w:rsidP="00BA7272">
      <w:r>
        <w:t xml:space="preserve">            }</w:t>
      </w:r>
    </w:p>
    <w:p w:rsidR="00BA7272" w:rsidRDefault="00BA7272" w:rsidP="00BA7272">
      <w:r>
        <w:t xml:space="preserve">        }</w:t>
      </w:r>
    </w:p>
    <w:p w:rsidR="00BA7272" w:rsidRDefault="00BA7272" w:rsidP="00BA7272"/>
    <w:p w:rsidR="00BA7272" w:rsidRDefault="00BA7272" w:rsidP="00BA7272">
      <w:r>
        <w:t xml:space="preserve">        return false;</w:t>
      </w:r>
    </w:p>
    <w:p w:rsidR="00BA7272" w:rsidRDefault="00BA7272" w:rsidP="00BA7272">
      <w:r>
        <w:t xml:space="preserve">    }</w:t>
      </w:r>
    </w:p>
    <w:p w:rsidR="00BA7272" w:rsidRDefault="00BA7272" w:rsidP="00BA7272"/>
    <w:p w:rsidR="00BA7272" w:rsidRDefault="00BA7272" w:rsidP="00BA7272">
      <w:r>
        <w:t xml:space="preserve">    /// &lt;summary&gt;</w:t>
      </w:r>
    </w:p>
    <w:p w:rsidR="00BA7272" w:rsidRDefault="00BA7272" w:rsidP="00BA7272">
      <w:r>
        <w:t xml:space="preserve">    /// Create a new file name, check for existing files of same player name</w:t>
      </w:r>
    </w:p>
    <w:p w:rsidR="00BA7272" w:rsidRDefault="00BA7272" w:rsidP="00BA7272">
      <w:r>
        <w:t xml:space="preserve">    /// &lt;/summary&gt;</w:t>
      </w:r>
    </w:p>
    <w:p w:rsidR="00BA7272" w:rsidRDefault="00BA7272" w:rsidP="00BA7272">
      <w:r>
        <w:t xml:space="preserve">    /// &lt;returns&gt;&lt;/returns&gt;</w:t>
      </w:r>
    </w:p>
    <w:p w:rsidR="00BA7272" w:rsidRDefault="00BA7272" w:rsidP="00BA7272">
      <w:r>
        <w:t xml:space="preserve">    public string </w:t>
      </w:r>
      <w:proofErr w:type="spellStart"/>
      <w:proofErr w:type="gramStart"/>
      <w:r>
        <w:t>GenerateNewSaveName</w:t>
      </w:r>
      <w:proofErr w:type="spellEnd"/>
      <w:r>
        <w:t>(</w:t>
      </w:r>
      <w:proofErr w:type="gramEnd"/>
      <w:r>
        <w:t>)</w:t>
      </w:r>
    </w:p>
    <w:p w:rsidR="00BA7272" w:rsidRDefault="00BA7272" w:rsidP="00BA7272">
      <w:r>
        <w:t xml:space="preserve">    {</w:t>
      </w:r>
    </w:p>
    <w:p w:rsidR="00BA7272" w:rsidRDefault="00BA7272" w:rsidP="00BA7272">
      <w:r>
        <w:t xml:space="preserve">        int attempt = 0;</w:t>
      </w:r>
    </w:p>
    <w:p w:rsidR="00BA7272" w:rsidRDefault="00BA7272" w:rsidP="00BA7272">
      <w:r>
        <w:t xml:space="preserve">        string </w:t>
      </w:r>
      <w:proofErr w:type="spellStart"/>
      <w:r>
        <w:t>newSaveName</w:t>
      </w:r>
      <w:proofErr w:type="spellEnd"/>
      <w:r>
        <w:t xml:space="preserve"> = "";</w:t>
      </w:r>
    </w:p>
    <w:p w:rsidR="00BA7272" w:rsidRDefault="00BA7272" w:rsidP="00BA7272"/>
    <w:p w:rsidR="00BA7272" w:rsidRDefault="00BA7272" w:rsidP="00BA7272">
      <w:r>
        <w:t xml:space="preserve">        while (</w:t>
      </w:r>
      <w:proofErr w:type="spellStart"/>
      <w:r>
        <w:t>newSaveName</w:t>
      </w:r>
      <w:proofErr w:type="spellEnd"/>
      <w:r>
        <w:t xml:space="preserve"> == "")</w:t>
      </w:r>
    </w:p>
    <w:p w:rsidR="00BA7272" w:rsidRDefault="00BA7272" w:rsidP="00BA7272">
      <w:r>
        <w:t xml:space="preserve">        {</w:t>
      </w:r>
    </w:p>
    <w:p w:rsidR="00BA7272" w:rsidRDefault="00BA7272" w:rsidP="00BA7272">
      <w:r>
        <w:t xml:space="preserve">            // Save Name is Player Name</w:t>
      </w:r>
    </w:p>
    <w:p w:rsidR="00BA7272" w:rsidRDefault="00BA7272" w:rsidP="00BA7272">
      <w:r>
        <w:t xml:space="preserve">            string </w:t>
      </w:r>
      <w:proofErr w:type="spellStart"/>
      <w:r>
        <w:t>checkString</w:t>
      </w:r>
      <w:proofErr w:type="spellEnd"/>
      <w:r>
        <w:t xml:space="preserve"> = </w:t>
      </w:r>
      <w:proofErr w:type="spellStart"/>
      <w:r>
        <w:t>gameData.playerName</w:t>
      </w:r>
      <w:proofErr w:type="spellEnd"/>
      <w:r>
        <w:t>;</w:t>
      </w:r>
    </w:p>
    <w:p w:rsidR="00BA7272" w:rsidRDefault="00BA7272" w:rsidP="00BA7272"/>
    <w:p w:rsidR="00BA7272" w:rsidRDefault="00BA7272" w:rsidP="00BA7272">
      <w:r>
        <w:t xml:space="preserve">            // Add a number if original already taken</w:t>
      </w:r>
    </w:p>
    <w:p w:rsidR="00BA7272" w:rsidRDefault="00BA7272" w:rsidP="00BA7272">
      <w:r>
        <w:t xml:space="preserve">            if (</w:t>
      </w:r>
      <w:proofErr w:type="gramStart"/>
      <w:r>
        <w:t>attempt !</w:t>
      </w:r>
      <w:proofErr w:type="gramEnd"/>
      <w:r>
        <w:t xml:space="preserve">= 0) </w:t>
      </w:r>
      <w:proofErr w:type="spellStart"/>
      <w:r>
        <w:t>checkString</w:t>
      </w:r>
      <w:proofErr w:type="spellEnd"/>
      <w:r>
        <w:t xml:space="preserve"> += attempt;</w:t>
      </w:r>
    </w:p>
    <w:p w:rsidR="00BA7272" w:rsidRDefault="00BA7272" w:rsidP="00BA7272"/>
    <w:p w:rsidR="00BA7272" w:rsidRDefault="00BA7272" w:rsidP="00BA7272">
      <w:r>
        <w:t xml:space="preserve">            if </w:t>
      </w:r>
      <w:proofErr w:type="gramStart"/>
      <w:r>
        <w:t>(!</w:t>
      </w:r>
      <w:proofErr w:type="spellStart"/>
      <w:r>
        <w:t>File.Exists</w:t>
      </w:r>
      <w:proofErr w:type="spellEnd"/>
      <w:proofErr w:type="gramEnd"/>
      <w:r>
        <w:t>(</w:t>
      </w:r>
      <w:proofErr w:type="spellStart"/>
      <w:r>
        <w:t>SavePath</w:t>
      </w:r>
      <w:proofErr w:type="spellEnd"/>
      <w:r>
        <w:t xml:space="preserve"> + </w:t>
      </w:r>
      <w:proofErr w:type="spellStart"/>
      <w:r>
        <w:t>checkString</w:t>
      </w:r>
      <w:proofErr w:type="spellEnd"/>
      <w:r>
        <w:t>))</w:t>
      </w:r>
    </w:p>
    <w:p w:rsidR="00BA7272" w:rsidRDefault="00BA7272" w:rsidP="00BA7272">
      <w:r>
        <w:t xml:space="preserve">            {</w:t>
      </w:r>
    </w:p>
    <w:p w:rsidR="00BA7272" w:rsidRDefault="00BA7272" w:rsidP="00BA7272">
      <w:r>
        <w:t xml:space="preserve">                // Make the check string the new file name</w:t>
      </w:r>
    </w:p>
    <w:p w:rsidR="00BA7272" w:rsidRDefault="00BA7272" w:rsidP="00BA7272">
      <w:r>
        <w:t xml:space="preserve">                </w:t>
      </w:r>
      <w:proofErr w:type="spellStart"/>
      <w:r>
        <w:t>newSaveName</w:t>
      </w:r>
      <w:proofErr w:type="spellEnd"/>
      <w:r>
        <w:t xml:space="preserve"> = </w:t>
      </w:r>
      <w:proofErr w:type="spellStart"/>
      <w:r>
        <w:t>checkString</w:t>
      </w:r>
      <w:proofErr w:type="spellEnd"/>
      <w:r>
        <w:t>;</w:t>
      </w:r>
    </w:p>
    <w:p w:rsidR="00BA7272" w:rsidRDefault="00BA7272" w:rsidP="00BA7272">
      <w:r>
        <w:t xml:space="preserve">            }</w:t>
      </w:r>
    </w:p>
    <w:p w:rsidR="00BA7272" w:rsidRDefault="00BA7272" w:rsidP="00BA7272"/>
    <w:p w:rsidR="00BA7272" w:rsidRDefault="00BA7272" w:rsidP="00BA7272">
      <w:r>
        <w:t xml:space="preserve">            attempt++;</w:t>
      </w:r>
    </w:p>
    <w:p w:rsidR="00BA7272" w:rsidRDefault="00BA7272" w:rsidP="00BA7272">
      <w:r>
        <w:t xml:space="preserve">        }</w:t>
      </w:r>
    </w:p>
    <w:p w:rsidR="00BA7272" w:rsidRDefault="00BA7272" w:rsidP="00BA7272"/>
    <w:p w:rsidR="00BA7272" w:rsidRDefault="00BA7272" w:rsidP="00BA7272">
      <w:r>
        <w:t xml:space="preserve">        return </w:t>
      </w:r>
      <w:proofErr w:type="spellStart"/>
      <w:r>
        <w:t>newSaveName</w:t>
      </w:r>
      <w:proofErr w:type="spellEnd"/>
      <w:r>
        <w:t>;</w:t>
      </w:r>
    </w:p>
    <w:p w:rsidR="00BA7272" w:rsidRDefault="00BA7272" w:rsidP="00BA7272">
      <w:r>
        <w:t xml:space="preserve">    }</w:t>
      </w:r>
    </w:p>
    <w:p w:rsidR="00BA7272" w:rsidRDefault="00BA7272" w:rsidP="00BA7272"/>
    <w:p w:rsidR="00BA7272" w:rsidRDefault="00BA7272" w:rsidP="00BA7272">
      <w:r>
        <w:t xml:space="preserve">    /// &lt;summary&gt;</w:t>
      </w:r>
    </w:p>
    <w:p w:rsidR="00BA7272" w:rsidRDefault="00BA7272" w:rsidP="00BA7272">
      <w:r>
        <w:t xml:space="preserve">    /// Gets a list of all save files in the save directory.</w:t>
      </w:r>
    </w:p>
    <w:p w:rsidR="00BA7272" w:rsidRDefault="00BA7272" w:rsidP="00BA7272">
      <w:r>
        <w:t xml:space="preserve">    /// &lt;/summary&gt;</w:t>
      </w:r>
    </w:p>
    <w:p w:rsidR="00BA7272" w:rsidRDefault="00BA7272" w:rsidP="00BA7272">
      <w:r>
        <w:t xml:space="preserve">    /// &lt;returns&gt;&lt;/returns&gt;</w:t>
      </w:r>
    </w:p>
    <w:p w:rsidR="00BA7272" w:rsidRDefault="00BA7272" w:rsidP="00BA7272">
      <w:r>
        <w:t xml:space="preserve">    public List&lt;</w:t>
      </w:r>
      <w:proofErr w:type="spellStart"/>
      <w:r>
        <w:t>GameData</w:t>
      </w:r>
      <w:proofErr w:type="spellEnd"/>
      <w:r>
        <w:t xml:space="preserve">&gt; </w:t>
      </w:r>
      <w:proofErr w:type="spellStart"/>
      <w:proofErr w:type="gramStart"/>
      <w:r>
        <w:t>GetAllSaveFiles</w:t>
      </w:r>
      <w:proofErr w:type="spellEnd"/>
      <w:r>
        <w:t>(</w:t>
      </w:r>
      <w:proofErr w:type="gramEnd"/>
      <w:r>
        <w:t>)</w:t>
      </w:r>
    </w:p>
    <w:p w:rsidR="00BA7272" w:rsidRDefault="00BA7272" w:rsidP="00BA7272">
      <w:r>
        <w:t xml:space="preserve">    {</w:t>
      </w:r>
    </w:p>
    <w:p w:rsidR="00BA7272" w:rsidRDefault="00BA7272" w:rsidP="00BA7272">
      <w:r>
        <w:t xml:space="preserve">        List&lt;</w:t>
      </w:r>
      <w:proofErr w:type="spellStart"/>
      <w:r>
        <w:t>GameData</w:t>
      </w:r>
      <w:proofErr w:type="spellEnd"/>
      <w:r>
        <w:t xml:space="preserve">&gt; </w:t>
      </w:r>
      <w:proofErr w:type="spellStart"/>
      <w:r>
        <w:t>allSaves</w:t>
      </w:r>
      <w:proofErr w:type="spellEnd"/>
      <w:r>
        <w:t xml:space="preserve"> = new List&lt;</w:t>
      </w:r>
      <w:proofErr w:type="spellStart"/>
      <w:r>
        <w:t>GameData</w:t>
      </w:r>
      <w:proofErr w:type="spellEnd"/>
      <w:proofErr w:type="gramStart"/>
      <w:r>
        <w:t>&gt;(</w:t>
      </w:r>
      <w:proofErr w:type="gramEnd"/>
      <w:r>
        <w:t>);</w:t>
      </w:r>
    </w:p>
    <w:p w:rsidR="00BA7272" w:rsidRDefault="00BA7272" w:rsidP="00BA7272"/>
    <w:p w:rsidR="00BA7272" w:rsidRDefault="00BA7272" w:rsidP="00BA7272">
      <w:r>
        <w:t xml:space="preserve">        // Check Save Path</w:t>
      </w:r>
    </w:p>
    <w:p w:rsidR="00BA7272" w:rsidRDefault="00BA7272" w:rsidP="00BA7272">
      <w:r>
        <w:t xml:space="preserve">        foreach (string </w:t>
      </w:r>
      <w:proofErr w:type="spellStart"/>
      <w:r>
        <w:t>fileName</w:t>
      </w:r>
      <w:proofErr w:type="spellEnd"/>
      <w:r>
        <w:t xml:space="preserve"> in </w:t>
      </w:r>
      <w:proofErr w:type="spellStart"/>
      <w:r>
        <w:t>Directory.GetFiles</w:t>
      </w:r>
      <w:proofErr w:type="spellEnd"/>
      <w:r>
        <w:t>(</w:t>
      </w:r>
      <w:proofErr w:type="spellStart"/>
      <w:r>
        <w:t>SavePath</w:t>
      </w:r>
      <w:proofErr w:type="spellEnd"/>
      <w:r>
        <w:t>))</w:t>
      </w:r>
    </w:p>
    <w:p w:rsidR="00BA7272" w:rsidRDefault="00BA7272" w:rsidP="00BA7272">
      <w:r>
        <w:t xml:space="preserve">        {</w:t>
      </w:r>
    </w:p>
    <w:p w:rsidR="00BA7272" w:rsidRDefault="00BA7272" w:rsidP="00BA7272">
      <w:r>
        <w:t xml:space="preserve">            // Get Player Data for Each File</w:t>
      </w:r>
    </w:p>
    <w:p w:rsidR="00BA7272" w:rsidRDefault="00BA7272" w:rsidP="00BA7272">
      <w:r>
        <w:t xml:space="preserve">            </w:t>
      </w:r>
      <w:proofErr w:type="spellStart"/>
      <w:r>
        <w:t>allSaves.Add</w:t>
      </w:r>
      <w:proofErr w:type="spellEnd"/>
      <w:r>
        <w:t>(</w:t>
      </w:r>
      <w:proofErr w:type="spellStart"/>
      <w:r>
        <w:t>GetSaveFile</w:t>
      </w:r>
      <w:proofErr w:type="spellEnd"/>
      <w:r>
        <w:t>(</w:t>
      </w:r>
      <w:proofErr w:type="spellStart"/>
      <w:r>
        <w:t>fileName</w:t>
      </w:r>
      <w:proofErr w:type="spellEnd"/>
      <w:r>
        <w:t>));</w:t>
      </w:r>
    </w:p>
    <w:p w:rsidR="00BA7272" w:rsidRDefault="00BA7272" w:rsidP="00BA7272">
      <w:r>
        <w:t xml:space="preserve">        }</w:t>
      </w:r>
    </w:p>
    <w:p w:rsidR="00BA7272" w:rsidRDefault="00BA7272" w:rsidP="00BA7272"/>
    <w:p w:rsidR="00BA7272" w:rsidRDefault="00BA7272" w:rsidP="00BA7272">
      <w:r>
        <w:t xml:space="preserve">        return </w:t>
      </w:r>
      <w:proofErr w:type="spellStart"/>
      <w:r>
        <w:t>allSaves</w:t>
      </w:r>
      <w:proofErr w:type="spellEnd"/>
      <w:r>
        <w:t>;</w:t>
      </w:r>
    </w:p>
    <w:p w:rsidR="00BA7272" w:rsidRDefault="00BA7272" w:rsidP="00BA7272">
      <w:r>
        <w:t xml:space="preserve">    }</w:t>
      </w:r>
    </w:p>
    <w:p w:rsidR="00BA7272" w:rsidRDefault="00BA7272" w:rsidP="00BA7272"/>
    <w:p w:rsidR="00BA7272" w:rsidRDefault="00BA7272" w:rsidP="00BA7272">
      <w:r>
        <w:t xml:space="preserve">    /// &lt;summary&gt;</w:t>
      </w:r>
    </w:p>
    <w:p w:rsidR="00BA7272" w:rsidRDefault="00BA7272" w:rsidP="00BA7272">
      <w:r>
        <w:t xml:space="preserve">    /// Finds the value associated with the flag</w:t>
      </w:r>
    </w:p>
    <w:p w:rsidR="00BA7272" w:rsidRDefault="00BA7272" w:rsidP="00BA7272">
      <w:r>
        <w:t xml:space="preserve">    /// &lt;/summary&gt;</w:t>
      </w:r>
    </w:p>
    <w:p w:rsidR="00BA7272" w:rsidRDefault="00BA7272" w:rsidP="00BA7272">
      <w:r>
        <w:t xml:space="preserve">    /// &lt;param name="</w:t>
      </w:r>
      <w:proofErr w:type="spellStart"/>
      <w:r>
        <w:t>flagName</w:t>
      </w:r>
      <w:proofErr w:type="spellEnd"/>
      <w:r>
        <w:t>"&gt;&lt;/param&gt;</w:t>
      </w:r>
    </w:p>
    <w:p w:rsidR="00BA7272" w:rsidRDefault="00BA7272" w:rsidP="00BA7272">
      <w:r>
        <w:t xml:space="preserve">    /// &lt;returns&gt;&lt;/returns&gt;</w:t>
      </w:r>
    </w:p>
    <w:p w:rsidR="00BA7272" w:rsidRDefault="00BA7272" w:rsidP="00BA7272">
      <w:r>
        <w:t xml:space="preserve">    public int </w:t>
      </w:r>
      <w:proofErr w:type="spellStart"/>
      <w:proofErr w:type="gramStart"/>
      <w:r>
        <w:t>GetFlag</w:t>
      </w:r>
      <w:proofErr w:type="spellEnd"/>
      <w:r>
        <w:t>(</w:t>
      </w:r>
      <w:proofErr w:type="gramEnd"/>
      <w:r>
        <w:t xml:space="preserve">string </w:t>
      </w:r>
      <w:proofErr w:type="spellStart"/>
      <w:r>
        <w:t>flagName</w:t>
      </w:r>
      <w:proofErr w:type="spellEnd"/>
      <w:r>
        <w:t>)</w:t>
      </w:r>
    </w:p>
    <w:p w:rsidR="00BA7272" w:rsidRDefault="00BA7272" w:rsidP="00BA7272">
      <w:r>
        <w:t xml:space="preserve">    {</w:t>
      </w:r>
    </w:p>
    <w:p w:rsidR="00BA7272" w:rsidRDefault="00BA7272" w:rsidP="00BA7272">
      <w:r>
        <w:t xml:space="preserve">        </w:t>
      </w:r>
      <w:proofErr w:type="spellStart"/>
      <w:r>
        <w:t>GameFlag</w:t>
      </w:r>
      <w:proofErr w:type="spellEnd"/>
      <w:r>
        <w:t xml:space="preserve"> flag = </w:t>
      </w:r>
      <w:proofErr w:type="spellStart"/>
      <w:proofErr w:type="gramStart"/>
      <w:r>
        <w:t>gameData.gameFlags.Find</w:t>
      </w:r>
      <w:proofErr w:type="spellEnd"/>
      <w:proofErr w:type="gramEnd"/>
      <w:r>
        <w:t xml:space="preserve">(x =&gt; </w:t>
      </w:r>
      <w:proofErr w:type="spellStart"/>
      <w:r>
        <w:t>x.flag</w:t>
      </w:r>
      <w:proofErr w:type="spellEnd"/>
      <w:r>
        <w:t xml:space="preserve"> == </w:t>
      </w:r>
      <w:proofErr w:type="spellStart"/>
      <w:r>
        <w:t>flagName</w:t>
      </w:r>
      <w:proofErr w:type="spellEnd"/>
      <w:r>
        <w:t>);</w:t>
      </w:r>
    </w:p>
    <w:p w:rsidR="00BA7272" w:rsidRDefault="00BA7272" w:rsidP="00BA7272"/>
    <w:p w:rsidR="00BA7272" w:rsidRDefault="00BA7272" w:rsidP="00BA7272">
      <w:r>
        <w:t xml:space="preserve">        // Create Non-</w:t>
      </w:r>
      <w:proofErr w:type="spellStart"/>
      <w:r>
        <w:t>existant</w:t>
      </w:r>
      <w:proofErr w:type="spellEnd"/>
      <w:r>
        <w:t xml:space="preserve"> flags but default to 0</w:t>
      </w:r>
    </w:p>
    <w:p w:rsidR="00BA7272" w:rsidRDefault="00BA7272" w:rsidP="00BA7272">
      <w:r>
        <w:t xml:space="preserve">        if (flag == null)</w:t>
      </w:r>
    </w:p>
    <w:p w:rsidR="00BA7272" w:rsidRDefault="00BA7272" w:rsidP="00BA7272">
      <w:r>
        <w:t xml:space="preserve">        {</w:t>
      </w:r>
    </w:p>
    <w:p w:rsidR="00BA7272" w:rsidRDefault="00BA7272" w:rsidP="00BA7272">
      <w:r>
        <w:t xml:space="preserve">            </w:t>
      </w:r>
      <w:proofErr w:type="spellStart"/>
      <w:proofErr w:type="gramStart"/>
      <w:r>
        <w:t>SetFlag</w:t>
      </w:r>
      <w:proofErr w:type="spellEnd"/>
      <w:r>
        <w:t>(</w:t>
      </w:r>
      <w:proofErr w:type="spellStart"/>
      <w:proofErr w:type="gramEnd"/>
      <w:r>
        <w:t>flagName</w:t>
      </w:r>
      <w:proofErr w:type="spellEnd"/>
      <w:r>
        <w:t>, 0);</w:t>
      </w:r>
    </w:p>
    <w:p w:rsidR="00BA7272" w:rsidRDefault="00BA7272" w:rsidP="00BA7272">
      <w:r>
        <w:t xml:space="preserve">            return 0;</w:t>
      </w:r>
    </w:p>
    <w:p w:rsidR="00BA7272" w:rsidRDefault="00BA7272" w:rsidP="00BA7272">
      <w:r>
        <w:t xml:space="preserve">        }</w:t>
      </w:r>
    </w:p>
    <w:p w:rsidR="00BA7272" w:rsidRDefault="00BA7272" w:rsidP="00BA7272"/>
    <w:p w:rsidR="00BA7272" w:rsidRDefault="00BA7272" w:rsidP="00BA7272">
      <w:r>
        <w:t xml:space="preserve">        return </w:t>
      </w:r>
      <w:proofErr w:type="spellStart"/>
      <w:r>
        <w:t>flag.value</w:t>
      </w:r>
      <w:proofErr w:type="spellEnd"/>
      <w:r>
        <w:t>;</w:t>
      </w:r>
    </w:p>
    <w:p w:rsidR="00BA7272" w:rsidRDefault="00BA7272" w:rsidP="00BA7272">
      <w:r>
        <w:t xml:space="preserve">    }</w:t>
      </w:r>
    </w:p>
    <w:p w:rsidR="00BA7272" w:rsidRDefault="00BA7272" w:rsidP="00BA7272"/>
    <w:p w:rsidR="00BA7272" w:rsidRDefault="00BA7272" w:rsidP="00BA7272">
      <w:r>
        <w:t xml:space="preserve">    /// &lt;summary&gt;</w:t>
      </w:r>
    </w:p>
    <w:p w:rsidR="00BA7272" w:rsidRDefault="00BA7272" w:rsidP="00BA7272">
      <w:r>
        <w:t xml:space="preserve">    /// Checks if a </w:t>
      </w:r>
      <w:proofErr w:type="gramStart"/>
      <w:r>
        <w:t>particular level</w:t>
      </w:r>
      <w:proofErr w:type="gramEnd"/>
      <w:r>
        <w:t xml:space="preserve"> has been cleared yet or not</w:t>
      </w:r>
    </w:p>
    <w:p w:rsidR="00BA7272" w:rsidRDefault="00BA7272" w:rsidP="00BA7272">
      <w:r>
        <w:t xml:space="preserve">    /// &lt;/summary&gt;</w:t>
      </w:r>
    </w:p>
    <w:p w:rsidR="00BA7272" w:rsidRDefault="00BA7272" w:rsidP="00BA7272">
      <w:r>
        <w:t xml:space="preserve">    /// &lt;param name="level"&gt;Level to check&lt;/param&gt;</w:t>
      </w:r>
    </w:p>
    <w:p w:rsidR="00BA7272" w:rsidRDefault="00BA7272" w:rsidP="00BA7272">
      <w:r>
        <w:t xml:space="preserve">    /// &lt;returns&gt;True if cleared and false otherwise&lt;/returns&gt;</w:t>
      </w:r>
    </w:p>
    <w:p w:rsidR="00BA7272" w:rsidRDefault="00BA7272" w:rsidP="00BA7272">
      <w:r>
        <w:t xml:space="preserve">    public bool </w:t>
      </w:r>
      <w:proofErr w:type="spellStart"/>
      <w:proofErr w:type="gramStart"/>
      <w:r>
        <w:t>GetLevelCleared</w:t>
      </w:r>
      <w:proofErr w:type="spellEnd"/>
      <w:r>
        <w:t>(</w:t>
      </w:r>
      <w:proofErr w:type="gramEnd"/>
      <w:r>
        <w:t>int level)</w:t>
      </w:r>
    </w:p>
    <w:p w:rsidR="00BA7272" w:rsidRDefault="00BA7272" w:rsidP="00BA7272">
      <w:r>
        <w:t xml:space="preserve">    {</w:t>
      </w:r>
    </w:p>
    <w:p w:rsidR="00BA7272" w:rsidRDefault="00BA7272" w:rsidP="00BA7272">
      <w:r>
        <w:t xml:space="preserve">        return </w:t>
      </w:r>
      <w:proofErr w:type="spellStart"/>
      <w:proofErr w:type="gramStart"/>
      <w:r>
        <w:t>GetFlag</w:t>
      </w:r>
      <w:proofErr w:type="spellEnd"/>
      <w:r>
        <w:t>(</w:t>
      </w:r>
      <w:proofErr w:type="gramEnd"/>
      <w:r>
        <w:t>"level" + level + "cleared") == 1 ? true : false;</w:t>
      </w:r>
    </w:p>
    <w:p w:rsidR="00BA7272" w:rsidRDefault="00BA7272" w:rsidP="00BA7272">
      <w:r>
        <w:t xml:space="preserve">    }</w:t>
      </w:r>
    </w:p>
    <w:p w:rsidR="00BA7272" w:rsidRDefault="00BA7272" w:rsidP="00BA7272"/>
    <w:p w:rsidR="00BA7272" w:rsidRDefault="00BA7272" w:rsidP="00BA7272">
      <w:r>
        <w:t xml:space="preserve">    /// &lt;summary&gt;</w:t>
      </w:r>
    </w:p>
    <w:p w:rsidR="00BA7272" w:rsidRDefault="00BA7272" w:rsidP="00BA7272">
      <w:r>
        <w:t xml:space="preserve">    /// Load game data from file for active use</w:t>
      </w:r>
    </w:p>
    <w:p w:rsidR="00BA7272" w:rsidRDefault="00BA7272" w:rsidP="00BA7272">
      <w:r>
        <w:t xml:space="preserve">    /// &lt;/summary&gt;</w:t>
      </w:r>
    </w:p>
    <w:p w:rsidR="00BA7272" w:rsidRDefault="00BA7272" w:rsidP="00BA7272">
      <w:r>
        <w:t xml:space="preserve">    /// &lt;param name="</w:t>
      </w:r>
      <w:proofErr w:type="spellStart"/>
      <w:r>
        <w:t>gameName</w:t>
      </w:r>
      <w:proofErr w:type="spellEnd"/>
      <w:r>
        <w:t>"&gt;&lt;/param&gt;</w:t>
      </w:r>
    </w:p>
    <w:p w:rsidR="00BA7272" w:rsidRDefault="00BA7272" w:rsidP="00BA7272">
      <w:r>
        <w:t xml:space="preserve">    /// &lt;returns&gt;&lt;/returns&gt;</w:t>
      </w:r>
    </w:p>
    <w:p w:rsidR="00BA7272" w:rsidRDefault="00BA7272" w:rsidP="00BA7272">
      <w:r>
        <w:t xml:space="preserve">    public void </w:t>
      </w:r>
      <w:proofErr w:type="spellStart"/>
      <w:proofErr w:type="gramStart"/>
      <w:r>
        <w:t>LoadGame</w:t>
      </w:r>
      <w:proofErr w:type="spellEnd"/>
      <w:r>
        <w:t>(</w:t>
      </w:r>
      <w:proofErr w:type="gramEnd"/>
      <w:r>
        <w:t xml:space="preserve">string </w:t>
      </w:r>
      <w:proofErr w:type="spellStart"/>
      <w:r>
        <w:t>gameName</w:t>
      </w:r>
      <w:proofErr w:type="spellEnd"/>
      <w:r>
        <w:t>)</w:t>
      </w:r>
    </w:p>
    <w:p w:rsidR="00BA7272" w:rsidRDefault="00BA7272" w:rsidP="00BA7272">
      <w:r>
        <w:t xml:space="preserve">    {</w:t>
      </w:r>
    </w:p>
    <w:p w:rsidR="00BA7272" w:rsidRDefault="00BA7272" w:rsidP="00BA7272">
      <w:r>
        <w:t xml:space="preserve">        </w:t>
      </w:r>
      <w:proofErr w:type="spellStart"/>
      <w:proofErr w:type="gramStart"/>
      <w:r>
        <w:t>CheckDirectory</w:t>
      </w:r>
      <w:proofErr w:type="spellEnd"/>
      <w:r>
        <w:t>(</w:t>
      </w:r>
      <w:proofErr w:type="gramEnd"/>
      <w:r>
        <w:t>);</w:t>
      </w:r>
    </w:p>
    <w:p w:rsidR="00BA7272" w:rsidRDefault="00BA7272" w:rsidP="00BA7272"/>
    <w:p w:rsidR="00BA7272" w:rsidRDefault="00BA7272" w:rsidP="00BA7272">
      <w:r>
        <w:t xml:space="preserve">        // Assemble path to file to load game from</w:t>
      </w:r>
    </w:p>
    <w:p w:rsidR="00BA7272" w:rsidRDefault="00BA7272" w:rsidP="00BA7272">
      <w:r>
        <w:t xml:space="preserve">        String </w:t>
      </w:r>
      <w:proofErr w:type="spellStart"/>
      <w:r>
        <w:t>fullFilePath</w:t>
      </w:r>
      <w:proofErr w:type="spellEnd"/>
      <w:r>
        <w:t xml:space="preserve"> = </w:t>
      </w:r>
      <w:proofErr w:type="spellStart"/>
      <w:r>
        <w:t>SavePath</w:t>
      </w:r>
      <w:proofErr w:type="spellEnd"/>
      <w:r>
        <w:t xml:space="preserve"> + </w:t>
      </w:r>
      <w:proofErr w:type="spellStart"/>
      <w:r>
        <w:t>gameName</w:t>
      </w:r>
      <w:proofErr w:type="spellEnd"/>
      <w:r>
        <w:t xml:space="preserve"> + FILE_EXTENSION;</w:t>
      </w:r>
    </w:p>
    <w:p w:rsidR="00BA7272" w:rsidRDefault="00BA7272" w:rsidP="00BA7272">
      <w:r>
        <w:t xml:space="preserve">        </w:t>
      </w:r>
    </w:p>
    <w:p w:rsidR="00BA7272" w:rsidRDefault="00BA7272" w:rsidP="00BA7272">
      <w:r>
        <w:t xml:space="preserve">        if (</w:t>
      </w:r>
      <w:proofErr w:type="spellStart"/>
      <w:r>
        <w:t>File.Exists</w:t>
      </w:r>
      <w:proofErr w:type="spellEnd"/>
      <w:r>
        <w:t>(</w:t>
      </w:r>
      <w:proofErr w:type="spellStart"/>
      <w:r>
        <w:t>fullFilePath</w:t>
      </w:r>
      <w:proofErr w:type="spellEnd"/>
      <w:r>
        <w:t>))</w:t>
      </w:r>
    </w:p>
    <w:p w:rsidR="00BA7272" w:rsidRDefault="00BA7272" w:rsidP="00BA7272">
      <w:r>
        <w:t xml:space="preserve">        {</w:t>
      </w:r>
    </w:p>
    <w:p w:rsidR="00BA7272" w:rsidRDefault="00BA7272" w:rsidP="00BA7272">
      <w:r>
        <w:t xml:space="preserve">            // Put it into a file</w:t>
      </w:r>
    </w:p>
    <w:p w:rsidR="00BA7272" w:rsidRDefault="00BA7272" w:rsidP="00BA7272">
      <w:r>
        <w:t xml:space="preserve">            </w:t>
      </w:r>
      <w:proofErr w:type="spellStart"/>
      <w:r>
        <w:t>Debug.Log</w:t>
      </w:r>
      <w:proofErr w:type="spellEnd"/>
      <w:r>
        <w:t xml:space="preserve">("Deserializing " + </w:t>
      </w:r>
      <w:proofErr w:type="spellStart"/>
      <w:r>
        <w:t>fullFilePath</w:t>
      </w:r>
      <w:proofErr w:type="spellEnd"/>
      <w:r>
        <w:t>);</w:t>
      </w:r>
    </w:p>
    <w:p w:rsidR="00BA7272" w:rsidRDefault="00BA7272" w:rsidP="00BA7272"/>
    <w:p w:rsidR="00BA7272" w:rsidRDefault="00BA7272" w:rsidP="00BA7272">
      <w:r>
        <w:t xml:space="preserve">            </w:t>
      </w:r>
      <w:proofErr w:type="spellStart"/>
      <w:r>
        <w:t>FileStream</w:t>
      </w:r>
      <w:proofErr w:type="spellEnd"/>
      <w:r>
        <w:t xml:space="preserve"> fs = </w:t>
      </w:r>
      <w:proofErr w:type="spellStart"/>
      <w:r>
        <w:t>File.Open</w:t>
      </w:r>
      <w:proofErr w:type="spellEnd"/>
      <w:r>
        <w:t>(</w:t>
      </w:r>
      <w:proofErr w:type="spellStart"/>
      <w:r>
        <w:t>fullFilePath</w:t>
      </w:r>
      <w:proofErr w:type="spellEnd"/>
      <w:r>
        <w:t xml:space="preserve">, </w:t>
      </w:r>
      <w:proofErr w:type="spellStart"/>
      <w:r>
        <w:t>FileMode.Open</w:t>
      </w:r>
      <w:proofErr w:type="spellEnd"/>
      <w:r>
        <w:t>);</w:t>
      </w:r>
    </w:p>
    <w:p w:rsidR="00BA7272" w:rsidRDefault="00BA7272" w:rsidP="00BA7272"/>
    <w:p w:rsidR="00BA7272" w:rsidRDefault="00BA7272" w:rsidP="00BA7272">
      <w:r>
        <w:t xml:space="preserve">            // Deserialize the XML Save File (Using </w:t>
      </w:r>
      <w:proofErr w:type="spellStart"/>
      <w:r>
        <w:t>XmlSerializer</w:t>
      </w:r>
      <w:proofErr w:type="spellEnd"/>
      <w:r>
        <w:t xml:space="preserve"> instead of </w:t>
      </w:r>
      <w:proofErr w:type="spellStart"/>
      <w:r>
        <w:t>BinarySerializer</w:t>
      </w:r>
      <w:proofErr w:type="spellEnd"/>
      <w:r>
        <w:t>)</w:t>
      </w:r>
    </w:p>
    <w:p w:rsidR="00BA7272" w:rsidRDefault="00BA7272" w:rsidP="00BA7272">
      <w:r>
        <w:t xml:space="preserve">            </w:t>
      </w:r>
      <w:proofErr w:type="spellStart"/>
      <w:r>
        <w:t>XmlSerializer</w:t>
      </w:r>
      <w:proofErr w:type="spellEnd"/>
      <w:r>
        <w:t xml:space="preserve"> </w:t>
      </w:r>
      <w:proofErr w:type="spellStart"/>
      <w:r>
        <w:t>xmlSerializer</w:t>
      </w:r>
      <w:proofErr w:type="spellEnd"/>
      <w:r>
        <w:t xml:space="preserve"> = new </w:t>
      </w:r>
      <w:proofErr w:type="spellStart"/>
      <w:r>
        <w:t>XmlSerializer</w:t>
      </w:r>
      <w:proofErr w:type="spellEnd"/>
      <w:r>
        <w:t>(</w:t>
      </w:r>
      <w:proofErr w:type="spellStart"/>
      <w:proofErr w:type="gramStart"/>
      <w:r>
        <w:t>typeof</w:t>
      </w:r>
      <w:proofErr w:type="spellEnd"/>
      <w:r>
        <w:t>(</w:t>
      </w:r>
      <w:proofErr w:type="spellStart"/>
      <w:proofErr w:type="gramEnd"/>
      <w:r>
        <w:t>GameData</w:t>
      </w:r>
      <w:proofErr w:type="spellEnd"/>
      <w:r>
        <w:t>));</w:t>
      </w:r>
    </w:p>
    <w:p w:rsidR="00BA7272" w:rsidRDefault="00BA7272" w:rsidP="00BA7272">
      <w:r>
        <w:t xml:space="preserve">            </w:t>
      </w:r>
      <w:proofErr w:type="spellStart"/>
      <w:r>
        <w:t>XmlReader</w:t>
      </w:r>
      <w:proofErr w:type="spellEnd"/>
      <w:r>
        <w:t xml:space="preserve"> reader = </w:t>
      </w:r>
      <w:proofErr w:type="spellStart"/>
      <w:r>
        <w:t>XmlReader.Create</w:t>
      </w:r>
      <w:proofErr w:type="spellEnd"/>
      <w:r>
        <w:t>(fs);</w:t>
      </w:r>
    </w:p>
    <w:p w:rsidR="00BA7272" w:rsidRDefault="00BA7272" w:rsidP="00BA7272">
      <w:r>
        <w:t xml:space="preserve">            </w:t>
      </w:r>
      <w:proofErr w:type="spellStart"/>
      <w:r>
        <w:t>gameData</w:t>
      </w:r>
      <w:proofErr w:type="spellEnd"/>
      <w:r>
        <w:t xml:space="preserve"> = </w:t>
      </w:r>
      <w:proofErr w:type="spellStart"/>
      <w:r>
        <w:t>xmlSerializer.Deserialize</w:t>
      </w:r>
      <w:proofErr w:type="spellEnd"/>
      <w:r>
        <w:t xml:space="preserve">(reader) as </w:t>
      </w:r>
      <w:proofErr w:type="spellStart"/>
      <w:r>
        <w:t>GameData</w:t>
      </w:r>
      <w:proofErr w:type="spellEnd"/>
      <w:r>
        <w:t>;</w:t>
      </w:r>
    </w:p>
    <w:p w:rsidR="00BA7272" w:rsidRDefault="00BA7272" w:rsidP="00BA7272">
      <w:r>
        <w:t xml:space="preserve">            </w:t>
      </w:r>
      <w:proofErr w:type="spellStart"/>
      <w:proofErr w:type="gramStart"/>
      <w:r>
        <w:t>fs.Close</w:t>
      </w:r>
      <w:proofErr w:type="spellEnd"/>
      <w:proofErr w:type="gramEnd"/>
      <w:r>
        <w:t>();</w:t>
      </w:r>
    </w:p>
    <w:p w:rsidR="00BA7272" w:rsidRDefault="00BA7272" w:rsidP="00BA7272"/>
    <w:p w:rsidR="00BA7272" w:rsidRDefault="00BA7272" w:rsidP="00BA7272">
      <w:r>
        <w:t xml:space="preserve">            // Loads the scene from which the game was saved</w:t>
      </w:r>
    </w:p>
    <w:p w:rsidR="00BA7272" w:rsidRDefault="00BA7272" w:rsidP="00BA7272">
      <w:r>
        <w:t xml:space="preserve">            </w:t>
      </w:r>
      <w:proofErr w:type="spellStart"/>
      <w:r>
        <w:t>SceneManager.LoadSceneAsync</w:t>
      </w:r>
      <w:proofErr w:type="spellEnd"/>
      <w:r>
        <w:t>(</w:t>
      </w:r>
      <w:proofErr w:type="spellStart"/>
      <w:r>
        <w:t>gameData.savedScene</w:t>
      </w:r>
      <w:proofErr w:type="spellEnd"/>
      <w:r>
        <w:t xml:space="preserve">, </w:t>
      </w:r>
      <w:proofErr w:type="spellStart"/>
      <w:r>
        <w:t>LoadSceneMode.Single</w:t>
      </w:r>
      <w:proofErr w:type="spellEnd"/>
      <w:r>
        <w:t>);</w:t>
      </w:r>
    </w:p>
    <w:p w:rsidR="00BA7272" w:rsidRDefault="00BA7272" w:rsidP="00BA7272">
      <w:r>
        <w:t xml:space="preserve">        }</w:t>
      </w:r>
    </w:p>
    <w:p w:rsidR="00BA7272" w:rsidRDefault="00BA7272" w:rsidP="00BA7272">
      <w:r>
        <w:t xml:space="preserve">        else</w:t>
      </w:r>
    </w:p>
    <w:p w:rsidR="00BA7272" w:rsidRDefault="00BA7272" w:rsidP="00BA7272">
      <w:r>
        <w:t xml:space="preserve">        {</w:t>
      </w:r>
    </w:p>
    <w:p w:rsidR="00BA7272" w:rsidRDefault="00BA7272" w:rsidP="00BA7272">
      <w:r>
        <w:t xml:space="preserve">            </w:t>
      </w:r>
      <w:proofErr w:type="spellStart"/>
      <w:r>
        <w:t>Debug.Log</w:t>
      </w:r>
      <w:proofErr w:type="spellEnd"/>
      <w:r>
        <w:t xml:space="preserve">("Failed to save to file " + </w:t>
      </w:r>
      <w:proofErr w:type="spellStart"/>
      <w:r>
        <w:t>fullFilePath</w:t>
      </w:r>
      <w:proofErr w:type="spellEnd"/>
      <w:r>
        <w:t>);</w:t>
      </w:r>
    </w:p>
    <w:p w:rsidR="00BA7272" w:rsidRDefault="00BA7272" w:rsidP="00BA7272">
      <w:r>
        <w:t xml:space="preserve">        }</w:t>
      </w:r>
    </w:p>
    <w:p w:rsidR="00BA7272" w:rsidRDefault="00BA7272" w:rsidP="00BA7272">
      <w:r>
        <w:t xml:space="preserve">    }</w:t>
      </w:r>
    </w:p>
    <w:p w:rsidR="00BA7272" w:rsidRDefault="00BA7272" w:rsidP="00BA7272"/>
    <w:p w:rsidR="00BA7272" w:rsidRDefault="00BA7272" w:rsidP="00BA7272">
      <w:r>
        <w:t xml:space="preserve">    /// &lt;summary&gt;</w:t>
      </w:r>
    </w:p>
    <w:p w:rsidR="00BA7272" w:rsidRDefault="00BA7272" w:rsidP="00BA7272">
      <w:r>
        <w:t xml:space="preserve">    /// Save all game data to file</w:t>
      </w:r>
    </w:p>
    <w:p w:rsidR="00BA7272" w:rsidRDefault="00BA7272" w:rsidP="00BA7272">
      <w:r>
        <w:t xml:space="preserve">    /// &lt;/summary&gt;</w:t>
      </w:r>
    </w:p>
    <w:p w:rsidR="00BA7272" w:rsidRDefault="00BA7272" w:rsidP="00BA7272">
      <w:r>
        <w:t xml:space="preserve">    /// &lt;param name="</w:t>
      </w:r>
      <w:proofErr w:type="spellStart"/>
      <w:r>
        <w:t>saveFile</w:t>
      </w:r>
      <w:proofErr w:type="spellEnd"/>
      <w:r>
        <w:t>"&gt;&lt;/param&gt;</w:t>
      </w:r>
    </w:p>
    <w:p w:rsidR="00BA7272" w:rsidRDefault="00BA7272" w:rsidP="00BA7272">
      <w:r>
        <w:t xml:space="preserve">    public void </w:t>
      </w:r>
      <w:proofErr w:type="spellStart"/>
      <w:proofErr w:type="gramStart"/>
      <w:r>
        <w:t>SaveGame</w:t>
      </w:r>
      <w:proofErr w:type="spellEnd"/>
      <w:r>
        <w:t>(</w:t>
      </w:r>
      <w:proofErr w:type="gramEnd"/>
      <w:r>
        <w:t xml:space="preserve">string </w:t>
      </w:r>
      <w:proofErr w:type="spellStart"/>
      <w:r>
        <w:t>saveFile</w:t>
      </w:r>
      <w:proofErr w:type="spellEnd"/>
      <w:r>
        <w:t>)</w:t>
      </w:r>
    </w:p>
    <w:p w:rsidR="00BA7272" w:rsidRDefault="00BA7272" w:rsidP="00BA7272">
      <w:r>
        <w:t xml:space="preserve">    {</w:t>
      </w:r>
    </w:p>
    <w:p w:rsidR="00BA7272" w:rsidRDefault="00BA7272" w:rsidP="00BA7272">
      <w:r>
        <w:t xml:space="preserve">        </w:t>
      </w:r>
      <w:proofErr w:type="spellStart"/>
      <w:proofErr w:type="gramStart"/>
      <w:r>
        <w:t>CheckDirectory</w:t>
      </w:r>
      <w:proofErr w:type="spellEnd"/>
      <w:r>
        <w:t>(</w:t>
      </w:r>
      <w:proofErr w:type="gramEnd"/>
      <w:r>
        <w:t>);</w:t>
      </w:r>
    </w:p>
    <w:p w:rsidR="00BA7272" w:rsidRDefault="00BA7272" w:rsidP="00BA7272"/>
    <w:p w:rsidR="00BA7272" w:rsidRDefault="00BA7272" w:rsidP="00BA7272">
      <w:r>
        <w:t xml:space="preserve">        // Update </w:t>
      </w:r>
      <w:proofErr w:type="spellStart"/>
      <w:r>
        <w:t>saveFile</w:t>
      </w:r>
      <w:proofErr w:type="spellEnd"/>
      <w:r>
        <w:t xml:space="preserve"> name</w:t>
      </w:r>
    </w:p>
    <w:p w:rsidR="00BA7272" w:rsidRDefault="00BA7272" w:rsidP="00BA7272">
      <w:r>
        <w:t xml:space="preserve">        if (</w:t>
      </w:r>
      <w:proofErr w:type="spellStart"/>
      <w:r>
        <w:t>saveFile</w:t>
      </w:r>
      <w:proofErr w:type="spellEnd"/>
      <w:r>
        <w:t xml:space="preserve"> == null)</w:t>
      </w:r>
    </w:p>
    <w:p w:rsidR="00BA7272" w:rsidRDefault="00BA7272" w:rsidP="00BA7272">
      <w:r>
        <w:t xml:space="preserve">        {</w:t>
      </w:r>
    </w:p>
    <w:p w:rsidR="00BA7272" w:rsidRDefault="00BA7272" w:rsidP="00BA7272">
      <w:r>
        <w:t xml:space="preserve">            </w:t>
      </w:r>
      <w:proofErr w:type="spellStart"/>
      <w:r>
        <w:t>saveFile</w:t>
      </w:r>
      <w:proofErr w:type="spellEnd"/>
      <w:r>
        <w:t xml:space="preserve"> = </w:t>
      </w:r>
      <w:proofErr w:type="spellStart"/>
      <w:proofErr w:type="gramStart"/>
      <w:r>
        <w:t>GenerateNewSaveName</w:t>
      </w:r>
      <w:proofErr w:type="spellEnd"/>
      <w:r>
        <w:t>(</w:t>
      </w:r>
      <w:proofErr w:type="gramEnd"/>
      <w:r>
        <w:t>);</w:t>
      </w:r>
    </w:p>
    <w:p w:rsidR="00BA7272" w:rsidRDefault="00BA7272" w:rsidP="00BA7272">
      <w:r>
        <w:t xml:space="preserve">        }</w:t>
      </w:r>
    </w:p>
    <w:p w:rsidR="00BA7272" w:rsidRDefault="00BA7272" w:rsidP="00BA7272"/>
    <w:p w:rsidR="00BA7272" w:rsidRDefault="00BA7272" w:rsidP="00BA7272">
      <w:r>
        <w:t xml:space="preserve">        </w:t>
      </w:r>
      <w:proofErr w:type="spellStart"/>
      <w:proofErr w:type="gramStart"/>
      <w:r>
        <w:t>this.saveFile</w:t>
      </w:r>
      <w:proofErr w:type="spellEnd"/>
      <w:proofErr w:type="gramEnd"/>
      <w:r>
        <w:t xml:space="preserve"> = </w:t>
      </w:r>
      <w:proofErr w:type="spellStart"/>
      <w:r>
        <w:t>saveFile</w:t>
      </w:r>
      <w:proofErr w:type="spellEnd"/>
      <w:r>
        <w:t>;</w:t>
      </w:r>
    </w:p>
    <w:p w:rsidR="00BA7272" w:rsidRDefault="00BA7272" w:rsidP="00BA7272"/>
    <w:p w:rsidR="00BA7272" w:rsidRDefault="00BA7272" w:rsidP="00BA7272">
      <w:r>
        <w:t xml:space="preserve">        // </w:t>
      </w:r>
      <w:proofErr w:type="spellStart"/>
      <w:r>
        <w:t>FileStream</w:t>
      </w:r>
      <w:proofErr w:type="spellEnd"/>
      <w:r>
        <w:t xml:space="preserve"> fs = </w:t>
      </w:r>
      <w:proofErr w:type="spellStart"/>
      <w:r>
        <w:t>File.Create</w:t>
      </w:r>
      <w:proofErr w:type="spellEnd"/>
      <w:r>
        <w:t>(</w:t>
      </w:r>
      <w:proofErr w:type="spellStart"/>
      <w:proofErr w:type="gramStart"/>
      <w:r>
        <w:t>GameDic.Instance.SavePath</w:t>
      </w:r>
      <w:proofErr w:type="spellEnd"/>
      <w:proofErr w:type="gramEnd"/>
      <w:r>
        <w:t xml:space="preserve"> + </w:t>
      </w:r>
      <w:proofErr w:type="spellStart"/>
      <w:r>
        <w:t>saveFile</w:t>
      </w:r>
      <w:proofErr w:type="spellEnd"/>
      <w:r>
        <w:t>);</w:t>
      </w:r>
    </w:p>
    <w:p w:rsidR="00BA7272" w:rsidRDefault="00BA7272" w:rsidP="00BA7272"/>
    <w:p w:rsidR="00BA7272" w:rsidRDefault="00BA7272" w:rsidP="00BA7272">
      <w:r>
        <w:t xml:space="preserve">        </w:t>
      </w:r>
      <w:proofErr w:type="spellStart"/>
      <w:r>
        <w:t>UpdateSaveData</w:t>
      </w:r>
      <w:proofErr w:type="spellEnd"/>
      <w:r>
        <w:t>(</w:t>
      </w:r>
      <w:proofErr w:type="spellStart"/>
      <w:r>
        <w:t>saveFile</w:t>
      </w:r>
      <w:proofErr w:type="spellEnd"/>
      <w:r>
        <w:t>);</w:t>
      </w:r>
    </w:p>
    <w:p w:rsidR="00BA7272" w:rsidRDefault="00BA7272" w:rsidP="00BA7272"/>
    <w:p w:rsidR="00BA7272" w:rsidRDefault="00BA7272" w:rsidP="00BA7272">
      <w:r>
        <w:t xml:space="preserve">        string </w:t>
      </w:r>
      <w:proofErr w:type="spellStart"/>
      <w:r>
        <w:t>fullSavePath</w:t>
      </w:r>
      <w:proofErr w:type="spellEnd"/>
      <w:r>
        <w:t xml:space="preserve"> = </w:t>
      </w:r>
      <w:proofErr w:type="spellStart"/>
      <w:r>
        <w:t>SavePath</w:t>
      </w:r>
      <w:proofErr w:type="spellEnd"/>
      <w:r>
        <w:t xml:space="preserve"> + </w:t>
      </w:r>
      <w:proofErr w:type="spellStart"/>
      <w:r>
        <w:t>saveFile</w:t>
      </w:r>
      <w:proofErr w:type="spellEnd"/>
      <w:r>
        <w:t xml:space="preserve"> + FILE_EXTENSION;</w:t>
      </w:r>
    </w:p>
    <w:p w:rsidR="00BA7272" w:rsidRDefault="00BA7272" w:rsidP="00BA7272"/>
    <w:p w:rsidR="00BA7272" w:rsidRDefault="00BA7272" w:rsidP="00BA7272">
      <w:r>
        <w:t xml:space="preserve">        </w:t>
      </w:r>
      <w:proofErr w:type="spellStart"/>
      <w:r>
        <w:t>FileStream</w:t>
      </w:r>
      <w:proofErr w:type="spellEnd"/>
      <w:r>
        <w:t xml:space="preserve"> fs;</w:t>
      </w:r>
    </w:p>
    <w:p w:rsidR="00BA7272" w:rsidRDefault="00BA7272" w:rsidP="00BA7272"/>
    <w:p w:rsidR="00BA7272" w:rsidRDefault="00BA7272" w:rsidP="00BA7272">
      <w:r>
        <w:t xml:space="preserve">        // Create a file or open an old one up for writing to</w:t>
      </w:r>
    </w:p>
    <w:p w:rsidR="00BA7272" w:rsidRDefault="00BA7272" w:rsidP="00BA7272">
      <w:r>
        <w:t xml:space="preserve">        if </w:t>
      </w:r>
      <w:proofErr w:type="gramStart"/>
      <w:r>
        <w:t>(!</w:t>
      </w:r>
      <w:proofErr w:type="spellStart"/>
      <w:r>
        <w:t>File.Exists</w:t>
      </w:r>
      <w:proofErr w:type="spellEnd"/>
      <w:proofErr w:type="gramEnd"/>
      <w:r>
        <w:t>(</w:t>
      </w:r>
      <w:proofErr w:type="spellStart"/>
      <w:r>
        <w:t>fullSavePath</w:t>
      </w:r>
      <w:proofErr w:type="spellEnd"/>
      <w:r>
        <w:t>))</w:t>
      </w:r>
    </w:p>
    <w:p w:rsidR="00BA7272" w:rsidRDefault="00BA7272" w:rsidP="00BA7272">
      <w:r>
        <w:t xml:space="preserve">        {</w:t>
      </w:r>
    </w:p>
    <w:p w:rsidR="00BA7272" w:rsidRDefault="00BA7272" w:rsidP="00BA7272">
      <w:r>
        <w:t xml:space="preserve">            fs = </w:t>
      </w:r>
      <w:proofErr w:type="spellStart"/>
      <w:r>
        <w:t>File.Create</w:t>
      </w:r>
      <w:proofErr w:type="spellEnd"/>
      <w:r>
        <w:t>(</w:t>
      </w:r>
      <w:proofErr w:type="spellStart"/>
      <w:r>
        <w:t>fullSavePath</w:t>
      </w:r>
      <w:proofErr w:type="spellEnd"/>
      <w:r>
        <w:t>);</w:t>
      </w:r>
    </w:p>
    <w:p w:rsidR="00BA7272" w:rsidRDefault="00BA7272" w:rsidP="00BA7272">
      <w:r>
        <w:t xml:space="preserve">        }</w:t>
      </w:r>
    </w:p>
    <w:p w:rsidR="00BA7272" w:rsidRDefault="00BA7272" w:rsidP="00BA7272">
      <w:r>
        <w:t xml:space="preserve">        else</w:t>
      </w:r>
    </w:p>
    <w:p w:rsidR="00BA7272" w:rsidRDefault="00BA7272" w:rsidP="00BA7272">
      <w:r>
        <w:t xml:space="preserve">        {</w:t>
      </w:r>
    </w:p>
    <w:p w:rsidR="00BA7272" w:rsidRDefault="00BA7272" w:rsidP="00BA7272">
      <w:r>
        <w:t xml:space="preserve">            fs = </w:t>
      </w:r>
      <w:proofErr w:type="spellStart"/>
      <w:r>
        <w:t>File.OpenWrite</w:t>
      </w:r>
      <w:proofErr w:type="spellEnd"/>
      <w:r>
        <w:t>(</w:t>
      </w:r>
      <w:proofErr w:type="spellStart"/>
      <w:r>
        <w:t>fullSavePath</w:t>
      </w:r>
      <w:proofErr w:type="spellEnd"/>
      <w:r>
        <w:t>);</w:t>
      </w:r>
    </w:p>
    <w:p w:rsidR="00BA7272" w:rsidRDefault="00BA7272" w:rsidP="00BA7272">
      <w:r>
        <w:t xml:space="preserve">        }</w:t>
      </w:r>
    </w:p>
    <w:p w:rsidR="00BA7272" w:rsidRDefault="00BA7272" w:rsidP="00BA7272"/>
    <w:p w:rsidR="00BA7272" w:rsidRDefault="00BA7272" w:rsidP="00BA7272">
      <w:r>
        <w:t xml:space="preserve">        </w:t>
      </w:r>
      <w:proofErr w:type="spellStart"/>
      <w:r>
        <w:t>XmlSerializer</w:t>
      </w:r>
      <w:proofErr w:type="spellEnd"/>
      <w:r>
        <w:t xml:space="preserve"> serializer = new </w:t>
      </w:r>
      <w:proofErr w:type="spellStart"/>
      <w:r>
        <w:t>XmlSerializer</w:t>
      </w:r>
      <w:proofErr w:type="spellEnd"/>
      <w:r>
        <w:t>(</w:t>
      </w:r>
      <w:proofErr w:type="spellStart"/>
      <w:proofErr w:type="gramStart"/>
      <w:r>
        <w:t>typeof</w:t>
      </w:r>
      <w:proofErr w:type="spellEnd"/>
      <w:r>
        <w:t>(</w:t>
      </w:r>
      <w:proofErr w:type="spellStart"/>
      <w:proofErr w:type="gramEnd"/>
      <w:r>
        <w:t>GameData</w:t>
      </w:r>
      <w:proofErr w:type="spellEnd"/>
      <w:r>
        <w:t>));</w:t>
      </w:r>
    </w:p>
    <w:p w:rsidR="00BA7272" w:rsidRDefault="00BA7272" w:rsidP="00BA7272">
      <w:r>
        <w:t xml:space="preserve">        </w:t>
      </w:r>
      <w:proofErr w:type="spellStart"/>
      <w:r>
        <w:t>TextWriter</w:t>
      </w:r>
      <w:proofErr w:type="spellEnd"/>
      <w:r>
        <w:t xml:space="preserve"> </w:t>
      </w:r>
      <w:proofErr w:type="spellStart"/>
      <w:r>
        <w:t>textWriter</w:t>
      </w:r>
      <w:proofErr w:type="spellEnd"/>
      <w:r>
        <w:t xml:space="preserve"> = new </w:t>
      </w:r>
      <w:proofErr w:type="spellStart"/>
      <w:r>
        <w:t>StreamWriter</w:t>
      </w:r>
      <w:proofErr w:type="spellEnd"/>
      <w:r>
        <w:t>(fs);</w:t>
      </w:r>
    </w:p>
    <w:p w:rsidR="00BA7272" w:rsidRDefault="00BA7272" w:rsidP="00BA7272">
      <w:r>
        <w:t xml:space="preserve">        </w:t>
      </w:r>
      <w:proofErr w:type="spellStart"/>
      <w:proofErr w:type="gramStart"/>
      <w:r>
        <w:t>serializer.Serialize</w:t>
      </w:r>
      <w:proofErr w:type="spellEnd"/>
      <w:proofErr w:type="gramEnd"/>
      <w:r>
        <w:t>(</w:t>
      </w:r>
      <w:proofErr w:type="spellStart"/>
      <w:r>
        <w:t>textWriter</w:t>
      </w:r>
      <w:proofErr w:type="spellEnd"/>
      <w:r>
        <w:t xml:space="preserve">, </w:t>
      </w:r>
      <w:proofErr w:type="spellStart"/>
      <w:r>
        <w:t>gameData</w:t>
      </w:r>
      <w:proofErr w:type="spellEnd"/>
      <w:r>
        <w:t>);</w:t>
      </w:r>
    </w:p>
    <w:p w:rsidR="00BA7272" w:rsidRDefault="00BA7272" w:rsidP="00BA7272">
      <w:r>
        <w:t xml:space="preserve">        </w:t>
      </w:r>
      <w:proofErr w:type="spellStart"/>
      <w:proofErr w:type="gramStart"/>
      <w:r>
        <w:t>fs.Close</w:t>
      </w:r>
      <w:proofErr w:type="spellEnd"/>
      <w:proofErr w:type="gramEnd"/>
      <w:r>
        <w:t>();</w:t>
      </w:r>
    </w:p>
    <w:p w:rsidR="00BA7272" w:rsidRDefault="00BA7272" w:rsidP="00BA7272"/>
    <w:p w:rsidR="00BA7272" w:rsidRDefault="00BA7272" w:rsidP="00BA7272">
      <w:r>
        <w:t xml:space="preserve">        </w:t>
      </w:r>
      <w:proofErr w:type="spellStart"/>
      <w:r>
        <w:t>Debug.Log</w:t>
      </w:r>
      <w:proofErr w:type="spellEnd"/>
      <w:r>
        <w:t xml:space="preserve">("Game Saved to " + </w:t>
      </w:r>
      <w:proofErr w:type="spellStart"/>
      <w:r>
        <w:t>fullSavePath</w:t>
      </w:r>
      <w:proofErr w:type="spellEnd"/>
      <w:r>
        <w:t>);</w:t>
      </w:r>
    </w:p>
    <w:p w:rsidR="00BA7272" w:rsidRDefault="00BA7272" w:rsidP="00BA7272">
      <w:r>
        <w:t xml:space="preserve">    }</w:t>
      </w:r>
    </w:p>
    <w:p w:rsidR="00BA7272" w:rsidRDefault="00BA7272" w:rsidP="00BA7272"/>
    <w:p w:rsidR="00BA7272" w:rsidRDefault="00BA7272" w:rsidP="00BA7272">
      <w:r>
        <w:t xml:space="preserve">    /// &lt;summary&gt;</w:t>
      </w:r>
    </w:p>
    <w:p w:rsidR="00BA7272" w:rsidRDefault="00BA7272" w:rsidP="00BA7272">
      <w:r>
        <w:t xml:space="preserve">    /// Set Current Save Related Information on </w:t>
      </w:r>
      <w:proofErr w:type="spellStart"/>
      <w:r>
        <w:t>gameData</w:t>
      </w:r>
      <w:proofErr w:type="spellEnd"/>
    </w:p>
    <w:p w:rsidR="00BA7272" w:rsidRDefault="00BA7272" w:rsidP="00BA7272">
      <w:r>
        <w:t xml:space="preserve">    /// &lt;/summary&gt;</w:t>
      </w:r>
    </w:p>
    <w:p w:rsidR="00BA7272" w:rsidRDefault="00BA7272" w:rsidP="00BA7272">
      <w:r>
        <w:t xml:space="preserve">    /// &lt;param name="</w:t>
      </w:r>
      <w:proofErr w:type="spellStart"/>
      <w:r>
        <w:t>saveFile</w:t>
      </w:r>
      <w:proofErr w:type="spellEnd"/>
      <w:r>
        <w:t>"&gt;&lt;/param&gt;</w:t>
      </w:r>
    </w:p>
    <w:p w:rsidR="00BA7272" w:rsidRDefault="00BA7272" w:rsidP="00BA7272">
      <w:r>
        <w:t xml:space="preserve">    private void </w:t>
      </w:r>
      <w:proofErr w:type="spellStart"/>
      <w:proofErr w:type="gramStart"/>
      <w:r>
        <w:t>UpdateSaveData</w:t>
      </w:r>
      <w:proofErr w:type="spellEnd"/>
      <w:r>
        <w:t>(</w:t>
      </w:r>
      <w:proofErr w:type="gramEnd"/>
      <w:r>
        <w:t xml:space="preserve">string </w:t>
      </w:r>
      <w:proofErr w:type="spellStart"/>
      <w:r>
        <w:t>saveFile</w:t>
      </w:r>
      <w:proofErr w:type="spellEnd"/>
      <w:r>
        <w:t>)</w:t>
      </w:r>
    </w:p>
    <w:p w:rsidR="00BA7272" w:rsidRDefault="00BA7272" w:rsidP="00BA7272">
      <w:r>
        <w:t xml:space="preserve">    {</w:t>
      </w:r>
    </w:p>
    <w:p w:rsidR="00BA7272" w:rsidRDefault="00BA7272" w:rsidP="00BA7272">
      <w:r>
        <w:t xml:space="preserve">        </w:t>
      </w:r>
      <w:proofErr w:type="spellStart"/>
      <w:r>
        <w:t>gameData.lastSaveFile</w:t>
      </w:r>
      <w:proofErr w:type="spellEnd"/>
      <w:r>
        <w:t xml:space="preserve"> = </w:t>
      </w:r>
      <w:proofErr w:type="spellStart"/>
      <w:r>
        <w:t>saveFile</w:t>
      </w:r>
      <w:proofErr w:type="spellEnd"/>
      <w:r>
        <w:t>;</w:t>
      </w:r>
    </w:p>
    <w:p w:rsidR="00BA7272" w:rsidRDefault="00BA7272" w:rsidP="00BA7272">
      <w:r>
        <w:t xml:space="preserve">        </w:t>
      </w:r>
      <w:proofErr w:type="spellStart"/>
      <w:r>
        <w:t>gameData.lastSaveTime</w:t>
      </w:r>
      <w:proofErr w:type="spellEnd"/>
      <w:r>
        <w:t xml:space="preserve"> = </w:t>
      </w:r>
      <w:proofErr w:type="spellStart"/>
      <w:proofErr w:type="gramStart"/>
      <w:r>
        <w:t>DateTime.Now.ToBinary</w:t>
      </w:r>
      <w:proofErr w:type="spellEnd"/>
      <w:proofErr w:type="gramEnd"/>
      <w:r>
        <w:t>();</w:t>
      </w:r>
    </w:p>
    <w:p w:rsidR="00BA7272" w:rsidRDefault="00BA7272" w:rsidP="00BA7272">
      <w:r>
        <w:t xml:space="preserve">        </w:t>
      </w:r>
      <w:proofErr w:type="spellStart"/>
      <w:r>
        <w:t>gameData.savedScene</w:t>
      </w:r>
      <w:proofErr w:type="spellEnd"/>
      <w:r>
        <w:t xml:space="preserve"> = </w:t>
      </w:r>
      <w:proofErr w:type="spellStart"/>
      <w:r>
        <w:t>SceneManager.GetActiveScene</w:t>
      </w:r>
      <w:proofErr w:type="spellEnd"/>
      <w:r>
        <w:t>().name;</w:t>
      </w:r>
    </w:p>
    <w:p w:rsidR="00BA7272" w:rsidRDefault="00BA7272" w:rsidP="00BA7272">
      <w:r>
        <w:t xml:space="preserve">    }</w:t>
      </w:r>
    </w:p>
    <w:p w:rsidR="00BA7272" w:rsidRDefault="00BA7272" w:rsidP="00BA7272"/>
    <w:p w:rsidR="00BA7272" w:rsidRDefault="00BA7272" w:rsidP="00BA7272">
      <w:r>
        <w:t xml:space="preserve">    // For flag storing and getting</w:t>
      </w:r>
    </w:p>
    <w:p w:rsidR="00BA7272" w:rsidRDefault="00BA7272" w:rsidP="00BA7272">
      <w:r>
        <w:t xml:space="preserve">    public void </w:t>
      </w:r>
      <w:proofErr w:type="spellStart"/>
      <w:proofErr w:type="gramStart"/>
      <w:r>
        <w:t>SetFlag</w:t>
      </w:r>
      <w:proofErr w:type="spellEnd"/>
      <w:r>
        <w:t>(</w:t>
      </w:r>
      <w:proofErr w:type="gramEnd"/>
      <w:r>
        <w:t xml:space="preserve">string </w:t>
      </w:r>
      <w:proofErr w:type="spellStart"/>
      <w:r>
        <w:t>flagName</w:t>
      </w:r>
      <w:proofErr w:type="spellEnd"/>
      <w:r>
        <w:t>, int value)</w:t>
      </w:r>
    </w:p>
    <w:p w:rsidR="00BA7272" w:rsidRDefault="00BA7272" w:rsidP="00BA7272">
      <w:r>
        <w:t xml:space="preserve">    {</w:t>
      </w:r>
    </w:p>
    <w:p w:rsidR="00BA7272" w:rsidRDefault="00BA7272" w:rsidP="00BA7272">
      <w:r>
        <w:t xml:space="preserve">        // Overwrite Old Key/Values</w:t>
      </w:r>
    </w:p>
    <w:p w:rsidR="00BA7272" w:rsidRDefault="00BA7272" w:rsidP="00BA7272">
      <w:r>
        <w:t xml:space="preserve">        </w:t>
      </w:r>
      <w:proofErr w:type="spellStart"/>
      <w:r>
        <w:t>GameFlag</w:t>
      </w:r>
      <w:proofErr w:type="spellEnd"/>
      <w:r>
        <w:t xml:space="preserve"> </w:t>
      </w:r>
      <w:proofErr w:type="spellStart"/>
      <w:r>
        <w:t>oldFlag</w:t>
      </w:r>
      <w:proofErr w:type="spellEnd"/>
      <w:r>
        <w:t xml:space="preserve"> = </w:t>
      </w:r>
      <w:proofErr w:type="spellStart"/>
      <w:proofErr w:type="gramStart"/>
      <w:r>
        <w:t>gameData.gameFlags.Find</w:t>
      </w:r>
      <w:proofErr w:type="spellEnd"/>
      <w:proofErr w:type="gramEnd"/>
      <w:r>
        <w:t xml:space="preserve">(x =&gt; </w:t>
      </w:r>
      <w:proofErr w:type="spellStart"/>
      <w:r>
        <w:t>x.flag</w:t>
      </w:r>
      <w:proofErr w:type="spellEnd"/>
      <w:r>
        <w:t xml:space="preserve"> == </w:t>
      </w:r>
      <w:proofErr w:type="spellStart"/>
      <w:r>
        <w:t>flagName</w:t>
      </w:r>
      <w:proofErr w:type="spellEnd"/>
      <w:r>
        <w:t>);</w:t>
      </w:r>
    </w:p>
    <w:p w:rsidR="00BA7272" w:rsidRDefault="00BA7272" w:rsidP="00BA7272"/>
    <w:p w:rsidR="00BA7272" w:rsidRDefault="00BA7272" w:rsidP="00BA7272">
      <w:r>
        <w:t xml:space="preserve">        // Either update the value or add a new one if it does not exist</w:t>
      </w:r>
    </w:p>
    <w:p w:rsidR="00BA7272" w:rsidRDefault="00BA7272" w:rsidP="00BA7272">
      <w:r>
        <w:t xml:space="preserve">        if (</w:t>
      </w:r>
      <w:proofErr w:type="spellStart"/>
      <w:proofErr w:type="gramStart"/>
      <w:r>
        <w:t>oldFlag</w:t>
      </w:r>
      <w:proofErr w:type="spellEnd"/>
      <w:r>
        <w:t xml:space="preserve"> !</w:t>
      </w:r>
      <w:proofErr w:type="gramEnd"/>
      <w:r>
        <w:t>= null)</w:t>
      </w:r>
    </w:p>
    <w:p w:rsidR="00BA7272" w:rsidRDefault="00BA7272" w:rsidP="00BA7272">
      <w:r>
        <w:t xml:space="preserve">        {</w:t>
      </w:r>
    </w:p>
    <w:p w:rsidR="00BA7272" w:rsidRDefault="00BA7272" w:rsidP="00BA7272">
      <w:r>
        <w:t xml:space="preserve">            </w:t>
      </w:r>
      <w:proofErr w:type="spellStart"/>
      <w:r>
        <w:t>oldFlag.value</w:t>
      </w:r>
      <w:proofErr w:type="spellEnd"/>
      <w:r>
        <w:t xml:space="preserve"> = value;</w:t>
      </w:r>
    </w:p>
    <w:p w:rsidR="00BA7272" w:rsidRDefault="00BA7272" w:rsidP="00BA7272">
      <w:r>
        <w:t xml:space="preserve">        }</w:t>
      </w:r>
    </w:p>
    <w:p w:rsidR="00BA7272" w:rsidRDefault="00BA7272" w:rsidP="00BA7272">
      <w:r>
        <w:t xml:space="preserve">        else</w:t>
      </w:r>
    </w:p>
    <w:p w:rsidR="00BA7272" w:rsidRDefault="00BA7272" w:rsidP="00BA7272">
      <w:r>
        <w:t xml:space="preserve">        {</w:t>
      </w:r>
    </w:p>
    <w:p w:rsidR="00BA7272" w:rsidRDefault="00BA7272" w:rsidP="00BA7272">
      <w:r>
        <w:t xml:space="preserve">            // Does not exist in list</w:t>
      </w:r>
    </w:p>
    <w:p w:rsidR="00BA7272" w:rsidRDefault="00BA7272" w:rsidP="00BA7272">
      <w:r>
        <w:t xml:space="preserve">            </w:t>
      </w:r>
      <w:proofErr w:type="spellStart"/>
      <w:proofErr w:type="gramStart"/>
      <w:r>
        <w:t>gameData.gameFlags.Add</w:t>
      </w:r>
      <w:proofErr w:type="spellEnd"/>
      <w:proofErr w:type="gramEnd"/>
      <w:r>
        <w:t xml:space="preserve">(new </w:t>
      </w:r>
      <w:proofErr w:type="spellStart"/>
      <w:r>
        <w:t>GameFlag</w:t>
      </w:r>
      <w:proofErr w:type="spellEnd"/>
      <w:r>
        <w:t>(</w:t>
      </w:r>
      <w:proofErr w:type="spellStart"/>
      <w:r>
        <w:t>flagName</w:t>
      </w:r>
      <w:proofErr w:type="spellEnd"/>
      <w:r>
        <w:t>, value));</w:t>
      </w:r>
    </w:p>
    <w:p w:rsidR="00BA7272" w:rsidRDefault="00BA7272" w:rsidP="00BA7272">
      <w:r>
        <w:t xml:space="preserve">        }</w:t>
      </w:r>
    </w:p>
    <w:p w:rsidR="00BA7272" w:rsidRDefault="00BA7272" w:rsidP="00BA7272">
      <w:r>
        <w:t xml:space="preserve">    }</w:t>
      </w:r>
    </w:p>
    <w:p w:rsidR="00BA7272" w:rsidRDefault="00BA7272" w:rsidP="00BA7272"/>
    <w:p w:rsidR="00BA7272" w:rsidRDefault="00BA7272" w:rsidP="00BA7272">
      <w:r>
        <w:t xml:space="preserve">    #</w:t>
      </w:r>
      <w:proofErr w:type="spellStart"/>
      <w:r>
        <w:t>endregion</w:t>
      </w:r>
      <w:proofErr w:type="spellEnd"/>
      <w:r>
        <w:t xml:space="preserve"> Public Methods</w:t>
      </w:r>
    </w:p>
    <w:p w:rsidR="00BA7272" w:rsidRDefault="00BA7272" w:rsidP="00BA7272"/>
    <w:p w:rsidR="00BA7272" w:rsidRDefault="00BA7272" w:rsidP="00BA7272">
      <w:r>
        <w:t xml:space="preserve">    #region Private Methods</w:t>
      </w:r>
    </w:p>
    <w:p w:rsidR="00BA7272" w:rsidRDefault="00BA7272" w:rsidP="00BA7272"/>
    <w:p w:rsidR="00BA7272" w:rsidRDefault="00BA7272" w:rsidP="00BA7272">
      <w:r>
        <w:t xml:space="preserve">    /// &lt;summary&gt;</w:t>
      </w:r>
    </w:p>
    <w:p w:rsidR="00BA7272" w:rsidRDefault="00BA7272" w:rsidP="00BA7272">
      <w:r>
        <w:t xml:space="preserve">    /// Checks if the file has not yet been created</w:t>
      </w:r>
    </w:p>
    <w:p w:rsidR="00BA7272" w:rsidRDefault="00BA7272" w:rsidP="00BA7272">
      <w:r>
        <w:t xml:space="preserve">    /// &lt;/summary&gt;</w:t>
      </w:r>
    </w:p>
    <w:p w:rsidR="00BA7272" w:rsidRDefault="00BA7272" w:rsidP="00BA7272">
      <w:r>
        <w:t xml:space="preserve">    /// &lt;param name="</w:t>
      </w:r>
      <w:proofErr w:type="spellStart"/>
      <w:r>
        <w:t>saveFile</w:t>
      </w:r>
      <w:proofErr w:type="spellEnd"/>
      <w:r>
        <w:t>"&gt;&lt;/param&gt;</w:t>
      </w:r>
    </w:p>
    <w:p w:rsidR="00BA7272" w:rsidRDefault="00BA7272" w:rsidP="00BA7272">
      <w:r>
        <w:t xml:space="preserve">    /// &lt;returns&gt;&lt;/returns&gt;</w:t>
      </w:r>
    </w:p>
    <w:p w:rsidR="00BA7272" w:rsidRDefault="00BA7272" w:rsidP="00BA7272">
      <w:r>
        <w:t xml:space="preserve">    private bool </w:t>
      </w:r>
      <w:proofErr w:type="spellStart"/>
      <w:proofErr w:type="gramStart"/>
      <w:r>
        <w:t>IsNewFile</w:t>
      </w:r>
      <w:proofErr w:type="spellEnd"/>
      <w:r>
        <w:t>(</w:t>
      </w:r>
      <w:proofErr w:type="gramEnd"/>
      <w:r>
        <w:t xml:space="preserve">string </w:t>
      </w:r>
      <w:proofErr w:type="spellStart"/>
      <w:r>
        <w:t>saveFile</w:t>
      </w:r>
      <w:proofErr w:type="spellEnd"/>
      <w:r>
        <w:t>)</w:t>
      </w:r>
    </w:p>
    <w:p w:rsidR="00BA7272" w:rsidRDefault="00BA7272" w:rsidP="00BA7272">
      <w:r>
        <w:t xml:space="preserve">    {</w:t>
      </w:r>
    </w:p>
    <w:p w:rsidR="00BA7272" w:rsidRDefault="00BA7272" w:rsidP="00BA7272">
      <w:r>
        <w:t xml:space="preserve">        </w:t>
      </w:r>
      <w:proofErr w:type="gramStart"/>
      <w:r>
        <w:t>return !</w:t>
      </w:r>
      <w:proofErr w:type="spellStart"/>
      <w:proofErr w:type="gramEnd"/>
      <w:r>
        <w:t>File.Exists</w:t>
      </w:r>
      <w:proofErr w:type="spellEnd"/>
      <w:r>
        <w:t>(</w:t>
      </w:r>
      <w:proofErr w:type="spellStart"/>
      <w:r>
        <w:t>SavePath</w:t>
      </w:r>
      <w:proofErr w:type="spellEnd"/>
      <w:r>
        <w:t xml:space="preserve"> + </w:t>
      </w:r>
      <w:proofErr w:type="spellStart"/>
      <w:r>
        <w:t>saveFile</w:t>
      </w:r>
      <w:proofErr w:type="spellEnd"/>
      <w:r>
        <w:t xml:space="preserve"> + FILE_EXTENSION);</w:t>
      </w:r>
    </w:p>
    <w:p w:rsidR="00BA7272" w:rsidRDefault="00BA7272" w:rsidP="00BA7272">
      <w:r>
        <w:t xml:space="preserve">    }</w:t>
      </w:r>
    </w:p>
    <w:p w:rsidR="00BA7272" w:rsidRDefault="00BA7272" w:rsidP="00BA7272"/>
    <w:p w:rsidR="00BA7272" w:rsidRDefault="00BA7272" w:rsidP="00BA7272">
      <w:r>
        <w:t xml:space="preserve">    /// &lt;summary&gt;</w:t>
      </w:r>
    </w:p>
    <w:p w:rsidR="00BA7272" w:rsidRDefault="00BA7272" w:rsidP="00BA7272">
      <w:r>
        <w:t xml:space="preserve">    /// Initialization</w:t>
      </w:r>
    </w:p>
    <w:p w:rsidR="00BA7272" w:rsidRDefault="00BA7272" w:rsidP="00BA7272">
      <w:r>
        <w:t xml:space="preserve">    /// &lt;/summary&gt;</w:t>
      </w:r>
    </w:p>
    <w:p w:rsidR="00BA7272" w:rsidRDefault="00BA7272" w:rsidP="00BA7272">
      <w:r>
        <w:t xml:space="preserve">    private void </w:t>
      </w:r>
      <w:proofErr w:type="gramStart"/>
      <w:r>
        <w:t>Awake(</w:t>
      </w:r>
      <w:proofErr w:type="gramEnd"/>
      <w:r>
        <w:t>)</w:t>
      </w:r>
    </w:p>
    <w:p w:rsidR="00BA7272" w:rsidRDefault="00BA7272" w:rsidP="00BA7272">
      <w:r>
        <w:t xml:space="preserve">    {</w:t>
      </w:r>
    </w:p>
    <w:p w:rsidR="00BA7272" w:rsidRDefault="00BA7272" w:rsidP="00BA7272">
      <w:r>
        <w:t xml:space="preserve">        //Check if instance already exists</w:t>
      </w:r>
    </w:p>
    <w:p w:rsidR="00BA7272" w:rsidRDefault="00BA7272" w:rsidP="00BA7272">
      <w:r>
        <w:t xml:space="preserve">        if (Instance == null)</w:t>
      </w:r>
    </w:p>
    <w:p w:rsidR="00BA7272" w:rsidRDefault="00BA7272" w:rsidP="00BA7272">
      <w:r>
        <w:t xml:space="preserve">        {</w:t>
      </w:r>
    </w:p>
    <w:p w:rsidR="00BA7272" w:rsidRDefault="00BA7272" w:rsidP="00BA7272">
      <w:r>
        <w:t xml:space="preserve">            //if not, set instance to this</w:t>
      </w:r>
    </w:p>
    <w:p w:rsidR="00BA7272" w:rsidRDefault="00BA7272" w:rsidP="00BA7272">
      <w:r>
        <w:t xml:space="preserve">            Instance = this;</w:t>
      </w:r>
    </w:p>
    <w:p w:rsidR="00BA7272" w:rsidRDefault="00BA7272" w:rsidP="00BA7272"/>
    <w:p w:rsidR="00BA7272" w:rsidRDefault="00BA7272" w:rsidP="00BA7272">
      <w:r>
        <w:t xml:space="preserve">            // Find objects on level - necessary to call directly for first load</w:t>
      </w:r>
    </w:p>
    <w:p w:rsidR="00BA7272" w:rsidRDefault="00BA7272" w:rsidP="00BA7272">
      <w:r>
        <w:t xml:space="preserve">            </w:t>
      </w:r>
      <w:proofErr w:type="spellStart"/>
      <w:r>
        <w:t>SceneManager.sceneLoaded</w:t>
      </w:r>
      <w:proofErr w:type="spellEnd"/>
      <w:r>
        <w:t xml:space="preserve"> += </w:t>
      </w:r>
      <w:proofErr w:type="spellStart"/>
      <w:r>
        <w:t>OnSceneLoaded</w:t>
      </w:r>
      <w:proofErr w:type="spellEnd"/>
      <w:r>
        <w:t>;</w:t>
      </w:r>
    </w:p>
    <w:p w:rsidR="00BA7272" w:rsidRDefault="00BA7272" w:rsidP="00BA7272">
      <w:r>
        <w:t xml:space="preserve">            </w:t>
      </w:r>
      <w:proofErr w:type="spellStart"/>
      <w:r>
        <w:t>openScene</w:t>
      </w:r>
      <w:proofErr w:type="spellEnd"/>
      <w:r>
        <w:t xml:space="preserve"> = </w:t>
      </w:r>
      <w:proofErr w:type="spellStart"/>
      <w:r>
        <w:t>SceneManager.GetActiveScene</w:t>
      </w:r>
      <w:proofErr w:type="spellEnd"/>
      <w:r>
        <w:t>();</w:t>
      </w:r>
    </w:p>
    <w:p w:rsidR="00BA7272" w:rsidRDefault="00BA7272" w:rsidP="00BA7272">
      <w:r>
        <w:t xml:space="preserve">        }</w:t>
      </w:r>
    </w:p>
    <w:p w:rsidR="00BA7272" w:rsidRDefault="00BA7272" w:rsidP="00BA7272"/>
    <w:p w:rsidR="00BA7272" w:rsidRDefault="00BA7272" w:rsidP="00BA7272">
      <w:r>
        <w:t xml:space="preserve">        //If instance already exists and it's not this:</w:t>
      </w:r>
    </w:p>
    <w:p w:rsidR="00BA7272" w:rsidRDefault="00BA7272" w:rsidP="00BA7272">
      <w:r>
        <w:t xml:space="preserve">        else if (</w:t>
      </w:r>
      <w:proofErr w:type="gramStart"/>
      <w:r>
        <w:t>Instance !</w:t>
      </w:r>
      <w:proofErr w:type="gramEnd"/>
      <w:r>
        <w:t>= this)</w:t>
      </w:r>
    </w:p>
    <w:p w:rsidR="00BA7272" w:rsidRDefault="00BA7272" w:rsidP="00BA7272"/>
    <w:p w:rsidR="00BA7272" w:rsidRDefault="00BA7272" w:rsidP="00BA7272">
      <w:r>
        <w:t xml:space="preserve">            //Then destroy this. This enforces our singleton pattern, meaning there can only ever be one instance of a </w:t>
      </w:r>
      <w:proofErr w:type="spellStart"/>
      <w:r>
        <w:t>GameManager</w:t>
      </w:r>
      <w:proofErr w:type="spellEnd"/>
      <w:r>
        <w:t>.</w:t>
      </w:r>
    </w:p>
    <w:p w:rsidR="00BA7272" w:rsidRDefault="00BA7272" w:rsidP="00BA7272">
      <w:r>
        <w:t xml:space="preserve">            Destroy(</w:t>
      </w:r>
      <w:proofErr w:type="spellStart"/>
      <w:r>
        <w:t>gameObject</w:t>
      </w:r>
      <w:proofErr w:type="spellEnd"/>
      <w:r>
        <w:t>);</w:t>
      </w:r>
    </w:p>
    <w:p w:rsidR="00BA7272" w:rsidRDefault="00BA7272" w:rsidP="00BA7272"/>
    <w:p w:rsidR="00BA7272" w:rsidRDefault="00BA7272" w:rsidP="00BA7272">
      <w:r>
        <w:t xml:space="preserve">        // Sets this to not be destroyed when reloading scene</w:t>
      </w:r>
    </w:p>
    <w:p w:rsidR="00BA7272" w:rsidRDefault="00BA7272" w:rsidP="00BA7272">
      <w:r>
        <w:t xml:space="preserve">        </w:t>
      </w:r>
      <w:proofErr w:type="spellStart"/>
      <w:r>
        <w:t>DontDestroyOnLoad</w:t>
      </w:r>
      <w:proofErr w:type="spellEnd"/>
      <w:r>
        <w:t>(</w:t>
      </w:r>
      <w:proofErr w:type="spellStart"/>
      <w:r>
        <w:t>gameObject</w:t>
      </w:r>
      <w:proofErr w:type="spellEnd"/>
      <w:r>
        <w:t>);</w:t>
      </w:r>
    </w:p>
    <w:p w:rsidR="00BA7272" w:rsidRDefault="00BA7272" w:rsidP="00BA7272">
      <w:r>
        <w:t xml:space="preserve">    }</w:t>
      </w:r>
    </w:p>
    <w:p w:rsidR="00BA7272" w:rsidRDefault="00BA7272" w:rsidP="00BA7272"/>
    <w:p w:rsidR="00BA7272" w:rsidRDefault="00BA7272" w:rsidP="00BA7272">
      <w:r>
        <w:t xml:space="preserve">    /// &lt;summary&gt;</w:t>
      </w:r>
    </w:p>
    <w:p w:rsidR="00BA7272" w:rsidRDefault="00BA7272" w:rsidP="00BA7272">
      <w:r>
        <w:t xml:space="preserve">    /// Checks to see if the </w:t>
      </w:r>
      <w:proofErr w:type="spellStart"/>
      <w:r>
        <w:t>SavePath</w:t>
      </w:r>
      <w:proofErr w:type="spellEnd"/>
      <w:r>
        <w:t xml:space="preserve"> directory exists and creates a new one of it does not.</w:t>
      </w:r>
    </w:p>
    <w:p w:rsidR="00BA7272" w:rsidRDefault="00BA7272" w:rsidP="00BA7272">
      <w:r>
        <w:t xml:space="preserve">    /// &lt;/summary&gt;</w:t>
      </w:r>
    </w:p>
    <w:p w:rsidR="00BA7272" w:rsidRDefault="00BA7272" w:rsidP="00BA7272">
      <w:r>
        <w:t xml:space="preserve">    private void </w:t>
      </w:r>
      <w:proofErr w:type="spellStart"/>
      <w:proofErr w:type="gramStart"/>
      <w:r>
        <w:t>CheckDirectory</w:t>
      </w:r>
      <w:proofErr w:type="spellEnd"/>
      <w:r>
        <w:t>(</w:t>
      </w:r>
      <w:proofErr w:type="gramEnd"/>
      <w:r>
        <w:t>)</w:t>
      </w:r>
    </w:p>
    <w:p w:rsidR="00BA7272" w:rsidRDefault="00BA7272" w:rsidP="00BA7272">
      <w:r>
        <w:t xml:space="preserve">    {</w:t>
      </w:r>
    </w:p>
    <w:p w:rsidR="00BA7272" w:rsidRDefault="00BA7272" w:rsidP="00BA7272">
      <w:r>
        <w:t xml:space="preserve">        // Check if directory exists, if not create it</w:t>
      </w:r>
    </w:p>
    <w:p w:rsidR="00BA7272" w:rsidRDefault="00BA7272" w:rsidP="00BA7272">
      <w:r>
        <w:t xml:space="preserve">        if </w:t>
      </w:r>
      <w:proofErr w:type="gramStart"/>
      <w:r>
        <w:t>(!</w:t>
      </w:r>
      <w:proofErr w:type="spellStart"/>
      <w:r>
        <w:t>Directory.Exists</w:t>
      </w:r>
      <w:proofErr w:type="spellEnd"/>
      <w:proofErr w:type="gramEnd"/>
      <w:r>
        <w:t>(</w:t>
      </w:r>
      <w:proofErr w:type="spellStart"/>
      <w:r>
        <w:t>SavePath</w:t>
      </w:r>
      <w:proofErr w:type="spellEnd"/>
      <w:r>
        <w:t>))</w:t>
      </w:r>
    </w:p>
    <w:p w:rsidR="00BA7272" w:rsidRDefault="00BA7272" w:rsidP="00BA7272">
      <w:r>
        <w:t xml:space="preserve">        {</w:t>
      </w:r>
    </w:p>
    <w:p w:rsidR="00BA7272" w:rsidRDefault="00BA7272" w:rsidP="00BA7272">
      <w:r>
        <w:t xml:space="preserve">            </w:t>
      </w:r>
      <w:proofErr w:type="spellStart"/>
      <w:r>
        <w:t>Directory.CreateDirectory</w:t>
      </w:r>
      <w:proofErr w:type="spellEnd"/>
      <w:r>
        <w:t>(</w:t>
      </w:r>
      <w:proofErr w:type="spellStart"/>
      <w:r>
        <w:t>SavePath</w:t>
      </w:r>
      <w:proofErr w:type="spellEnd"/>
      <w:r>
        <w:t>);</w:t>
      </w:r>
    </w:p>
    <w:p w:rsidR="00BA7272" w:rsidRDefault="00BA7272" w:rsidP="00BA7272">
      <w:r>
        <w:t xml:space="preserve">        }</w:t>
      </w:r>
    </w:p>
    <w:p w:rsidR="00BA7272" w:rsidRDefault="00BA7272" w:rsidP="00BA7272">
      <w:r>
        <w:t xml:space="preserve">    }</w:t>
      </w:r>
    </w:p>
    <w:p w:rsidR="00BA7272" w:rsidRDefault="00BA7272" w:rsidP="00BA7272"/>
    <w:p w:rsidR="00BA7272" w:rsidRDefault="00BA7272" w:rsidP="00BA7272">
      <w:r>
        <w:t xml:space="preserve">    /// &lt;summary&gt;</w:t>
      </w:r>
    </w:p>
    <w:p w:rsidR="00BA7272" w:rsidRDefault="00BA7272" w:rsidP="00BA7272">
      <w:r>
        <w:t xml:space="preserve">    /// Retrieves the data stored inside of a save file</w:t>
      </w:r>
    </w:p>
    <w:p w:rsidR="00BA7272" w:rsidRDefault="00BA7272" w:rsidP="00BA7272">
      <w:r>
        <w:t xml:space="preserve">    /// &lt;/summary&gt;</w:t>
      </w:r>
    </w:p>
    <w:p w:rsidR="00BA7272" w:rsidRDefault="00BA7272" w:rsidP="00BA7272">
      <w:r>
        <w:t xml:space="preserve">    /// &lt;param name="</w:t>
      </w:r>
      <w:proofErr w:type="spellStart"/>
      <w:r>
        <w:t>fullFilePath</w:t>
      </w:r>
      <w:proofErr w:type="spellEnd"/>
      <w:r>
        <w:t>"&gt;&lt;/param&gt;</w:t>
      </w:r>
    </w:p>
    <w:p w:rsidR="00BA7272" w:rsidRDefault="00BA7272" w:rsidP="00BA7272">
      <w:r>
        <w:t xml:space="preserve">    /// &lt;returns&gt;&lt;/returns&gt;</w:t>
      </w:r>
    </w:p>
    <w:p w:rsidR="00BA7272" w:rsidRDefault="00BA7272" w:rsidP="00BA7272">
      <w:r>
        <w:t xml:space="preserve">    private </w:t>
      </w:r>
      <w:proofErr w:type="spellStart"/>
      <w:r>
        <w:t>GameData</w:t>
      </w:r>
      <w:proofErr w:type="spellEnd"/>
      <w:r>
        <w:t xml:space="preserve"> </w:t>
      </w:r>
      <w:proofErr w:type="spellStart"/>
      <w:proofErr w:type="gramStart"/>
      <w:r>
        <w:t>GetSaveFile</w:t>
      </w:r>
      <w:proofErr w:type="spellEnd"/>
      <w:r>
        <w:t>(</w:t>
      </w:r>
      <w:proofErr w:type="gramEnd"/>
      <w:r>
        <w:t xml:space="preserve">string </w:t>
      </w:r>
      <w:proofErr w:type="spellStart"/>
      <w:r>
        <w:t>fullFilePath</w:t>
      </w:r>
      <w:proofErr w:type="spellEnd"/>
      <w:r>
        <w:t>)</w:t>
      </w:r>
    </w:p>
    <w:p w:rsidR="00BA7272" w:rsidRDefault="00BA7272" w:rsidP="00BA7272">
      <w:r>
        <w:t xml:space="preserve">    {</w:t>
      </w:r>
    </w:p>
    <w:p w:rsidR="00BA7272" w:rsidRDefault="00BA7272" w:rsidP="00BA7272">
      <w:r>
        <w:t xml:space="preserve">        if (</w:t>
      </w:r>
      <w:proofErr w:type="spellStart"/>
      <w:r>
        <w:t>File.Exists</w:t>
      </w:r>
      <w:proofErr w:type="spellEnd"/>
      <w:r>
        <w:t>(</w:t>
      </w:r>
      <w:proofErr w:type="spellStart"/>
      <w:r>
        <w:t>fullFilePath</w:t>
      </w:r>
      <w:proofErr w:type="spellEnd"/>
      <w:r>
        <w:t>))</w:t>
      </w:r>
    </w:p>
    <w:p w:rsidR="00BA7272" w:rsidRDefault="00BA7272" w:rsidP="00BA7272">
      <w:r>
        <w:t xml:space="preserve">        {</w:t>
      </w:r>
    </w:p>
    <w:p w:rsidR="00BA7272" w:rsidRDefault="00BA7272" w:rsidP="00BA7272">
      <w:r>
        <w:t xml:space="preserve">            // Old Binary </w:t>
      </w:r>
      <w:proofErr w:type="spellStart"/>
      <w:r>
        <w:t>Formmater</w:t>
      </w:r>
      <w:proofErr w:type="spellEnd"/>
      <w:r>
        <w:t xml:space="preserve"> Method </w:t>
      </w:r>
      <w:proofErr w:type="spellStart"/>
      <w:r>
        <w:t>BinaryFormatter</w:t>
      </w:r>
      <w:proofErr w:type="spellEnd"/>
      <w:r>
        <w:t xml:space="preserve"> bf = new </w:t>
      </w:r>
      <w:proofErr w:type="spellStart"/>
      <w:proofErr w:type="gramStart"/>
      <w:r>
        <w:t>BinaryFormatter</w:t>
      </w:r>
      <w:proofErr w:type="spellEnd"/>
      <w:r>
        <w:t>(</w:t>
      </w:r>
      <w:proofErr w:type="gramEnd"/>
      <w:r>
        <w:t xml:space="preserve">); </w:t>
      </w:r>
      <w:proofErr w:type="spellStart"/>
      <w:r>
        <w:t>FileStream</w:t>
      </w:r>
      <w:proofErr w:type="spellEnd"/>
    </w:p>
    <w:p w:rsidR="00BA7272" w:rsidRDefault="00BA7272" w:rsidP="00BA7272">
      <w:r>
        <w:t xml:space="preserve">            // fs = </w:t>
      </w:r>
      <w:proofErr w:type="spellStart"/>
      <w:r>
        <w:t>File.Open</w:t>
      </w:r>
      <w:proofErr w:type="spellEnd"/>
      <w:r>
        <w:t>(</w:t>
      </w:r>
      <w:proofErr w:type="spellStart"/>
      <w:r>
        <w:t>fullFilePath</w:t>
      </w:r>
      <w:proofErr w:type="spellEnd"/>
      <w:r>
        <w:t xml:space="preserve">, </w:t>
      </w:r>
      <w:proofErr w:type="spellStart"/>
      <w:r>
        <w:t>FileMode.Open</w:t>
      </w:r>
      <w:proofErr w:type="spellEnd"/>
      <w:r>
        <w:t>);</w:t>
      </w:r>
    </w:p>
    <w:p w:rsidR="00BA7272" w:rsidRDefault="00BA7272" w:rsidP="00BA7272"/>
    <w:p w:rsidR="00BA7272" w:rsidRDefault="00BA7272" w:rsidP="00BA7272">
      <w:r>
        <w:t xml:space="preserve">            // Put it into a file </w:t>
      </w:r>
      <w:proofErr w:type="spellStart"/>
      <w:r>
        <w:t>PlayerData</w:t>
      </w:r>
      <w:proofErr w:type="spellEnd"/>
      <w:r>
        <w:t xml:space="preserve"> data = (</w:t>
      </w:r>
      <w:proofErr w:type="spellStart"/>
      <w:r>
        <w:t>PlayerData</w:t>
      </w:r>
      <w:proofErr w:type="spellEnd"/>
      <w:r>
        <w:t>)</w:t>
      </w:r>
      <w:proofErr w:type="spellStart"/>
      <w:proofErr w:type="gramStart"/>
      <w:r>
        <w:t>bf.Deserialize</w:t>
      </w:r>
      <w:proofErr w:type="spellEnd"/>
      <w:proofErr w:type="gramEnd"/>
      <w:r>
        <w:t>(fs);</w:t>
      </w:r>
    </w:p>
    <w:p w:rsidR="00BA7272" w:rsidRDefault="00BA7272" w:rsidP="00BA7272"/>
    <w:p w:rsidR="00BA7272" w:rsidRDefault="00BA7272" w:rsidP="00BA7272">
      <w:r>
        <w:t xml:space="preserve">            // </w:t>
      </w:r>
      <w:proofErr w:type="spellStart"/>
      <w:proofErr w:type="gramStart"/>
      <w:r>
        <w:t>fs.Close</w:t>
      </w:r>
      <w:proofErr w:type="spellEnd"/>
      <w:proofErr w:type="gramEnd"/>
      <w:r>
        <w:t>();</w:t>
      </w:r>
    </w:p>
    <w:p w:rsidR="00BA7272" w:rsidRDefault="00BA7272" w:rsidP="00BA7272"/>
    <w:p w:rsidR="00BA7272" w:rsidRDefault="00BA7272" w:rsidP="00BA7272">
      <w:r>
        <w:t xml:space="preserve">            // XML SERIALIZER TEST INSTEAD OF BINARYFORMATTER</w:t>
      </w:r>
    </w:p>
    <w:p w:rsidR="00BA7272" w:rsidRDefault="00BA7272" w:rsidP="00BA7272">
      <w:r>
        <w:t xml:space="preserve">            </w:t>
      </w:r>
      <w:proofErr w:type="spellStart"/>
      <w:r>
        <w:t>FileStream</w:t>
      </w:r>
      <w:proofErr w:type="spellEnd"/>
      <w:r>
        <w:t xml:space="preserve"> fs = </w:t>
      </w:r>
      <w:proofErr w:type="spellStart"/>
      <w:r>
        <w:t>File.Open</w:t>
      </w:r>
      <w:proofErr w:type="spellEnd"/>
      <w:r>
        <w:t>(</w:t>
      </w:r>
      <w:proofErr w:type="spellStart"/>
      <w:r>
        <w:t>fullFilePath</w:t>
      </w:r>
      <w:proofErr w:type="spellEnd"/>
      <w:r>
        <w:t xml:space="preserve">, </w:t>
      </w:r>
      <w:proofErr w:type="spellStart"/>
      <w:r>
        <w:t>FileMode.Open</w:t>
      </w:r>
      <w:proofErr w:type="spellEnd"/>
      <w:r>
        <w:t>);</w:t>
      </w:r>
    </w:p>
    <w:p w:rsidR="00BA7272" w:rsidRDefault="00BA7272" w:rsidP="00BA7272"/>
    <w:p w:rsidR="00BA7272" w:rsidRDefault="00BA7272" w:rsidP="00BA7272">
      <w:r>
        <w:t xml:space="preserve">            </w:t>
      </w:r>
      <w:proofErr w:type="spellStart"/>
      <w:r>
        <w:t>XmlSerializer</w:t>
      </w:r>
      <w:proofErr w:type="spellEnd"/>
      <w:r>
        <w:t xml:space="preserve"> </w:t>
      </w:r>
      <w:proofErr w:type="spellStart"/>
      <w:r>
        <w:t>xmlSerializer</w:t>
      </w:r>
      <w:proofErr w:type="spellEnd"/>
      <w:r>
        <w:t xml:space="preserve"> = new </w:t>
      </w:r>
      <w:proofErr w:type="spellStart"/>
      <w:r>
        <w:t>XmlSerializer</w:t>
      </w:r>
      <w:proofErr w:type="spellEnd"/>
      <w:r>
        <w:t>(</w:t>
      </w:r>
      <w:proofErr w:type="spellStart"/>
      <w:proofErr w:type="gramStart"/>
      <w:r>
        <w:t>typeof</w:t>
      </w:r>
      <w:proofErr w:type="spellEnd"/>
      <w:r>
        <w:t>(</w:t>
      </w:r>
      <w:proofErr w:type="spellStart"/>
      <w:proofErr w:type="gramEnd"/>
      <w:r>
        <w:t>GameData</w:t>
      </w:r>
      <w:proofErr w:type="spellEnd"/>
      <w:r>
        <w:t>));</w:t>
      </w:r>
    </w:p>
    <w:p w:rsidR="00BA7272" w:rsidRDefault="00BA7272" w:rsidP="00BA7272">
      <w:r>
        <w:t xml:space="preserve">            </w:t>
      </w:r>
      <w:proofErr w:type="spellStart"/>
      <w:r>
        <w:t>XmlReader</w:t>
      </w:r>
      <w:proofErr w:type="spellEnd"/>
      <w:r>
        <w:t xml:space="preserve"> reader = </w:t>
      </w:r>
      <w:proofErr w:type="spellStart"/>
      <w:r>
        <w:t>XmlReader.Create</w:t>
      </w:r>
      <w:proofErr w:type="spellEnd"/>
      <w:r>
        <w:t>(fs);</w:t>
      </w:r>
    </w:p>
    <w:p w:rsidR="00BA7272" w:rsidRDefault="00BA7272" w:rsidP="00BA7272">
      <w:r>
        <w:t xml:space="preserve">            </w:t>
      </w:r>
      <w:proofErr w:type="spellStart"/>
      <w:r>
        <w:t>GameData</w:t>
      </w:r>
      <w:proofErr w:type="spellEnd"/>
      <w:r>
        <w:t xml:space="preserve"> data = </w:t>
      </w:r>
      <w:proofErr w:type="spellStart"/>
      <w:r>
        <w:t>xmlSerializer.Deserialize</w:t>
      </w:r>
      <w:proofErr w:type="spellEnd"/>
      <w:r>
        <w:t xml:space="preserve">(reader) as </w:t>
      </w:r>
      <w:proofErr w:type="spellStart"/>
      <w:r>
        <w:t>GameData</w:t>
      </w:r>
      <w:proofErr w:type="spellEnd"/>
      <w:r>
        <w:t>;</w:t>
      </w:r>
    </w:p>
    <w:p w:rsidR="00BA7272" w:rsidRDefault="00BA7272" w:rsidP="00BA7272">
      <w:r>
        <w:t xml:space="preserve">            </w:t>
      </w:r>
      <w:proofErr w:type="spellStart"/>
      <w:proofErr w:type="gramStart"/>
      <w:r>
        <w:t>fs.Close</w:t>
      </w:r>
      <w:proofErr w:type="spellEnd"/>
      <w:proofErr w:type="gramEnd"/>
      <w:r>
        <w:t>();</w:t>
      </w:r>
    </w:p>
    <w:p w:rsidR="00BA7272" w:rsidRDefault="00BA7272" w:rsidP="00BA7272"/>
    <w:p w:rsidR="00BA7272" w:rsidRDefault="00BA7272" w:rsidP="00BA7272">
      <w:r>
        <w:t xml:space="preserve">            return data;</w:t>
      </w:r>
    </w:p>
    <w:p w:rsidR="00BA7272" w:rsidRDefault="00BA7272" w:rsidP="00BA7272">
      <w:r>
        <w:t xml:space="preserve">        }</w:t>
      </w:r>
    </w:p>
    <w:p w:rsidR="00BA7272" w:rsidRDefault="00BA7272" w:rsidP="00BA7272">
      <w:r>
        <w:t xml:space="preserve">        else</w:t>
      </w:r>
    </w:p>
    <w:p w:rsidR="00BA7272" w:rsidRDefault="00BA7272" w:rsidP="00BA7272">
      <w:r>
        <w:t xml:space="preserve">        {</w:t>
      </w:r>
    </w:p>
    <w:p w:rsidR="00BA7272" w:rsidRDefault="00BA7272" w:rsidP="00BA7272">
      <w:r>
        <w:t xml:space="preserve">            </w:t>
      </w:r>
      <w:proofErr w:type="spellStart"/>
      <w:r>
        <w:t>Debug.LogError</w:t>
      </w:r>
      <w:proofErr w:type="spellEnd"/>
      <w:r>
        <w:t xml:space="preserve">("Failed to save to file " + </w:t>
      </w:r>
      <w:proofErr w:type="spellStart"/>
      <w:r>
        <w:t>fullFilePath</w:t>
      </w:r>
      <w:proofErr w:type="spellEnd"/>
      <w:r>
        <w:t>);</w:t>
      </w:r>
    </w:p>
    <w:p w:rsidR="00BA7272" w:rsidRDefault="00BA7272" w:rsidP="00BA7272">
      <w:r>
        <w:t xml:space="preserve">            return null;</w:t>
      </w:r>
    </w:p>
    <w:p w:rsidR="00BA7272" w:rsidRDefault="00BA7272" w:rsidP="00BA7272">
      <w:r>
        <w:t xml:space="preserve">        }</w:t>
      </w:r>
    </w:p>
    <w:p w:rsidR="00BA7272" w:rsidRDefault="00BA7272" w:rsidP="00BA7272">
      <w:r>
        <w:t xml:space="preserve">    }</w:t>
      </w:r>
    </w:p>
    <w:p w:rsidR="00BA7272" w:rsidRDefault="00BA7272" w:rsidP="00BA7272"/>
    <w:p w:rsidR="00BA7272" w:rsidRDefault="00BA7272" w:rsidP="00BA7272">
      <w:r>
        <w:t xml:space="preserve">    /// &lt;summary&gt;</w:t>
      </w:r>
    </w:p>
    <w:p w:rsidR="00BA7272" w:rsidRDefault="00BA7272" w:rsidP="00BA7272">
      <w:r>
        <w:t xml:space="preserve">    /// Make sure that the save / load directory exists.</w:t>
      </w:r>
    </w:p>
    <w:p w:rsidR="00BA7272" w:rsidRDefault="00BA7272" w:rsidP="00BA7272">
      <w:r>
        <w:t xml:space="preserve">    /// &lt;/summary&gt;</w:t>
      </w:r>
    </w:p>
    <w:p w:rsidR="00BA7272" w:rsidRDefault="00BA7272" w:rsidP="00BA7272">
      <w:r>
        <w:t xml:space="preserve">    /// &lt;param name="scene"&gt;&lt;/param&gt;</w:t>
      </w:r>
    </w:p>
    <w:p w:rsidR="00BA7272" w:rsidRDefault="00BA7272" w:rsidP="00BA7272">
      <w:r>
        <w:t xml:space="preserve">    /// &lt;param name="mode"&gt;&lt;/param&gt;</w:t>
      </w:r>
    </w:p>
    <w:p w:rsidR="00BA7272" w:rsidRDefault="00BA7272" w:rsidP="00BA7272">
      <w:r>
        <w:t xml:space="preserve">    private void </w:t>
      </w:r>
      <w:proofErr w:type="spellStart"/>
      <w:proofErr w:type="gramStart"/>
      <w:r>
        <w:t>OnSceneLoaded</w:t>
      </w:r>
      <w:proofErr w:type="spellEnd"/>
      <w:r>
        <w:t>(</w:t>
      </w:r>
      <w:proofErr w:type="gramEnd"/>
      <w:r>
        <w:t xml:space="preserve">Scene scene, </w:t>
      </w:r>
      <w:proofErr w:type="spellStart"/>
      <w:r>
        <w:t>LoadSceneMode</w:t>
      </w:r>
      <w:proofErr w:type="spellEnd"/>
      <w:r>
        <w:t xml:space="preserve"> mode)</w:t>
      </w:r>
    </w:p>
    <w:p w:rsidR="00BA7272" w:rsidRDefault="00BA7272" w:rsidP="00BA7272">
      <w:r>
        <w:t xml:space="preserve">    {</w:t>
      </w:r>
    </w:p>
    <w:p w:rsidR="00BA7272" w:rsidRDefault="00BA7272" w:rsidP="00BA7272">
      <w:r>
        <w:t xml:space="preserve">        </w:t>
      </w:r>
      <w:proofErr w:type="spellStart"/>
      <w:proofErr w:type="gramStart"/>
      <w:r>
        <w:t>CheckDirectory</w:t>
      </w:r>
      <w:proofErr w:type="spellEnd"/>
      <w:r>
        <w:t>(</w:t>
      </w:r>
      <w:proofErr w:type="gramEnd"/>
      <w:r>
        <w:t>);</w:t>
      </w:r>
    </w:p>
    <w:p w:rsidR="00BA7272" w:rsidRDefault="00BA7272" w:rsidP="00BA7272">
      <w:r>
        <w:t xml:space="preserve">    }</w:t>
      </w:r>
    </w:p>
    <w:p w:rsidR="00BA7272" w:rsidRDefault="00BA7272" w:rsidP="00BA7272"/>
    <w:p w:rsidR="00BA7272" w:rsidRDefault="00BA7272" w:rsidP="00BA7272">
      <w:r>
        <w:t xml:space="preserve">    #</w:t>
      </w:r>
      <w:proofErr w:type="spellStart"/>
      <w:r>
        <w:t>endregion</w:t>
      </w:r>
      <w:proofErr w:type="spellEnd"/>
      <w:r>
        <w:t xml:space="preserve"> Private Methods</w:t>
      </w:r>
    </w:p>
    <w:p w:rsidR="00BA7272" w:rsidRDefault="00BA7272" w:rsidP="00BA7272">
      <w:r>
        <w:t>}</w:t>
      </w:r>
    </w:p>
    <w:p w:rsidR="00BA7272" w:rsidRDefault="00BA7272" w:rsidP="00BA7272"/>
    <w:p w:rsidR="00BA7272" w:rsidRDefault="00BA7272" w:rsidP="00BA7272">
      <w:r>
        <w:t>[Serializable]</w:t>
      </w:r>
    </w:p>
    <w:p w:rsidR="00BA7272" w:rsidRDefault="00BA7272" w:rsidP="00BA7272">
      <w:r>
        <w:t xml:space="preserve">public class </w:t>
      </w:r>
      <w:proofErr w:type="spellStart"/>
      <w:r>
        <w:t>GameFlag</w:t>
      </w:r>
      <w:proofErr w:type="spellEnd"/>
    </w:p>
    <w:p w:rsidR="00BA7272" w:rsidRDefault="00BA7272" w:rsidP="00BA7272">
      <w:r>
        <w:t>{</w:t>
      </w:r>
    </w:p>
    <w:p w:rsidR="00BA7272" w:rsidRDefault="00BA7272" w:rsidP="00BA7272">
      <w:r>
        <w:t xml:space="preserve">    #region Public Fields</w:t>
      </w:r>
    </w:p>
    <w:p w:rsidR="00BA7272" w:rsidRDefault="00BA7272" w:rsidP="00BA7272"/>
    <w:p w:rsidR="00BA7272" w:rsidRDefault="00BA7272" w:rsidP="00BA7272">
      <w:r>
        <w:t xml:space="preserve">    public string flag;</w:t>
      </w:r>
    </w:p>
    <w:p w:rsidR="00BA7272" w:rsidRDefault="00BA7272" w:rsidP="00BA7272">
      <w:r>
        <w:t xml:space="preserve">    public int value;</w:t>
      </w:r>
    </w:p>
    <w:p w:rsidR="00BA7272" w:rsidRDefault="00BA7272" w:rsidP="00BA7272"/>
    <w:p w:rsidR="00BA7272" w:rsidRDefault="00BA7272" w:rsidP="00BA7272">
      <w:r>
        <w:t xml:space="preserve">    #</w:t>
      </w:r>
      <w:proofErr w:type="spellStart"/>
      <w:r>
        <w:t>endregion</w:t>
      </w:r>
      <w:proofErr w:type="spellEnd"/>
      <w:r>
        <w:t xml:space="preserve"> Public Fields</w:t>
      </w:r>
    </w:p>
    <w:p w:rsidR="00BA7272" w:rsidRDefault="00BA7272" w:rsidP="00BA7272"/>
    <w:p w:rsidR="00BA7272" w:rsidRDefault="00BA7272" w:rsidP="00BA7272">
      <w:r>
        <w:t xml:space="preserve">    #region Public Constructors</w:t>
      </w:r>
    </w:p>
    <w:p w:rsidR="00BA7272" w:rsidRDefault="00BA7272" w:rsidP="00BA7272"/>
    <w:p w:rsidR="00BA7272" w:rsidRDefault="00BA7272" w:rsidP="00BA7272">
      <w:r>
        <w:t xml:space="preserve">    public </w:t>
      </w:r>
      <w:proofErr w:type="spellStart"/>
      <w:proofErr w:type="gramStart"/>
      <w:r>
        <w:t>GameFlag</w:t>
      </w:r>
      <w:proofErr w:type="spellEnd"/>
      <w:r>
        <w:t>(</w:t>
      </w:r>
      <w:proofErr w:type="gramEnd"/>
      <w:r>
        <w:t>)</w:t>
      </w:r>
    </w:p>
    <w:p w:rsidR="00BA7272" w:rsidRDefault="00BA7272" w:rsidP="00BA7272">
      <w:r>
        <w:t xml:space="preserve">    {</w:t>
      </w:r>
    </w:p>
    <w:p w:rsidR="00BA7272" w:rsidRDefault="00BA7272" w:rsidP="00BA7272">
      <w:r>
        <w:t xml:space="preserve">    }</w:t>
      </w:r>
    </w:p>
    <w:p w:rsidR="00BA7272" w:rsidRDefault="00BA7272" w:rsidP="00BA7272"/>
    <w:p w:rsidR="00BA7272" w:rsidRDefault="00BA7272" w:rsidP="00BA7272">
      <w:r>
        <w:t xml:space="preserve">    public </w:t>
      </w:r>
      <w:proofErr w:type="spellStart"/>
      <w:proofErr w:type="gramStart"/>
      <w:r>
        <w:t>GameFlag</w:t>
      </w:r>
      <w:proofErr w:type="spellEnd"/>
      <w:r>
        <w:t>(</w:t>
      </w:r>
      <w:proofErr w:type="gramEnd"/>
      <w:r>
        <w:t>string flag, int value)</w:t>
      </w:r>
    </w:p>
    <w:p w:rsidR="00BA7272" w:rsidRDefault="00BA7272" w:rsidP="00BA7272">
      <w:r>
        <w:t xml:space="preserve">    {</w:t>
      </w:r>
    </w:p>
    <w:p w:rsidR="00BA7272" w:rsidRDefault="00BA7272" w:rsidP="00BA7272">
      <w:r>
        <w:t xml:space="preserve">        </w:t>
      </w:r>
      <w:proofErr w:type="spellStart"/>
      <w:proofErr w:type="gramStart"/>
      <w:r>
        <w:t>this.flag</w:t>
      </w:r>
      <w:proofErr w:type="spellEnd"/>
      <w:proofErr w:type="gramEnd"/>
      <w:r>
        <w:t xml:space="preserve"> = flag;</w:t>
      </w:r>
    </w:p>
    <w:p w:rsidR="00BA7272" w:rsidRDefault="00BA7272" w:rsidP="00BA7272">
      <w:r>
        <w:t xml:space="preserve">        </w:t>
      </w:r>
      <w:proofErr w:type="spellStart"/>
      <w:r>
        <w:t>this.value</w:t>
      </w:r>
      <w:proofErr w:type="spellEnd"/>
      <w:r>
        <w:t xml:space="preserve"> = value;</w:t>
      </w:r>
    </w:p>
    <w:p w:rsidR="00BA7272" w:rsidRDefault="00BA7272" w:rsidP="00BA7272">
      <w:r>
        <w:t xml:space="preserve">    }</w:t>
      </w:r>
    </w:p>
    <w:p w:rsidR="00BA7272" w:rsidRDefault="00BA7272" w:rsidP="00BA7272"/>
    <w:p w:rsidR="00BA7272" w:rsidRDefault="00BA7272" w:rsidP="00BA7272">
      <w:r>
        <w:t xml:space="preserve">    #</w:t>
      </w:r>
      <w:proofErr w:type="spellStart"/>
      <w:r>
        <w:t>endregion</w:t>
      </w:r>
      <w:proofErr w:type="spellEnd"/>
      <w:r>
        <w:t xml:space="preserve"> Public Constructors</w:t>
      </w:r>
    </w:p>
    <w:p w:rsidR="00BA7272" w:rsidRDefault="00BA7272" w:rsidP="00BA7272">
      <w:r>
        <w:t>}</w:t>
      </w:r>
    </w:p>
    <w:p w:rsidR="00BA7272" w:rsidRDefault="00BA7272" w:rsidP="00BA7272"/>
    <w:p w:rsidR="00BA7272" w:rsidRDefault="00BA7272" w:rsidP="00BA7272">
      <w:r>
        <w:t>[Serializable]</w:t>
      </w:r>
    </w:p>
    <w:p w:rsidR="00BA7272" w:rsidRDefault="00BA7272" w:rsidP="00BA7272">
      <w:r>
        <w:t xml:space="preserve">public class </w:t>
      </w:r>
      <w:proofErr w:type="spellStart"/>
      <w:r>
        <w:t>GameData</w:t>
      </w:r>
      <w:proofErr w:type="spellEnd"/>
    </w:p>
    <w:p w:rsidR="00BA7272" w:rsidRDefault="00BA7272" w:rsidP="00BA7272">
      <w:r>
        <w:t>{</w:t>
      </w:r>
    </w:p>
    <w:p w:rsidR="00BA7272" w:rsidRDefault="00BA7272" w:rsidP="00BA7272">
      <w:r>
        <w:t xml:space="preserve">    #region Public Fields</w:t>
      </w:r>
    </w:p>
    <w:p w:rsidR="00BA7272" w:rsidRDefault="00BA7272" w:rsidP="00BA7272"/>
    <w:p w:rsidR="00BA7272" w:rsidRDefault="00BA7272" w:rsidP="00BA7272">
      <w:r>
        <w:t xml:space="preserve">    public int </w:t>
      </w:r>
      <w:proofErr w:type="spellStart"/>
      <w:r>
        <w:t>currentChapter</w:t>
      </w:r>
      <w:proofErr w:type="spellEnd"/>
      <w:r>
        <w:t>;</w:t>
      </w:r>
    </w:p>
    <w:p w:rsidR="00BA7272" w:rsidRDefault="00BA7272" w:rsidP="00BA7272"/>
    <w:p w:rsidR="00BA7272" w:rsidRDefault="00BA7272" w:rsidP="00BA7272">
      <w:r>
        <w:t xml:space="preserve">    public List&lt;</w:t>
      </w:r>
      <w:proofErr w:type="spellStart"/>
      <w:r>
        <w:t>GameFlag</w:t>
      </w:r>
      <w:proofErr w:type="spellEnd"/>
      <w:r>
        <w:t xml:space="preserve">&gt; </w:t>
      </w:r>
      <w:proofErr w:type="spellStart"/>
      <w:r>
        <w:t>gameFlags</w:t>
      </w:r>
      <w:proofErr w:type="spellEnd"/>
      <w:r>
        <w:t>;</w:t>
      </w:r>
    </w:p>
    <w:p w:rsidR="00BA7272" w:rsidRDefault="00BA7272" w:rsidP="00BA7272"/>
    <w:p w:rsidR="00BA7272" w:rsidRDefault="00BA7272" w:rsidP="00BA7272">
      <w:r>
        <w:t xml:space="preserve">    public float health;</w:t>
      </w:r>
    </w:p>
    <w:p w:rsidR="00BA7272" w:rsidRDefault="00BA7272" w:rsidP="00BA7272"/>
    <w:p w:rsidR="00BA7272" w:rsidRDefault="00BA7272" w:rsidP="00BA7272">
      <w:r>
        <w:t xml:space="preserve">    public string </w:t>
      </w:r>
      <w:proofErr w:type="spellStart"/>
      <w:r>
        <w:t>playerName</w:t>
      </w:r>
      <w:proofErr w:type="spellEnd"/>
      <w:r>
        <w:t>;</w:t>
      </w:r>
    </w:p>
    <w:p w:rsidR="00BA7272" w:rsidRDefault="00BA7272" w:rsidP="00BA7272"/>
    <w:p w:rsidR="00BA7272" w:rsidRDefault="00BA7272" w:rsidP="00BA7272">
      <w:r>
        <w:t xml:space="preserve">    // Needs properties to access</w:t>
      </w:r>
    </w:p>
    <w:p w:rsidR="00BA7272" w:rsidRDefault="00BA7272" w:rsidP="00BA7272">
      <w:r>
        <w:t xml:space="preserve">    [</w:t>
      </w:r>
      <w:proofErr w:type="spellStart"/>
      <w:r>
        <w:t>NonSerialized</w:t>
      </w:r>
      <w:proofErr w:type="spellEnd"/>
      <w:r>
        <w:t>]</w:t>
      </w:r>
    </w:p>
    <w:p w:rsidR="00BA7272" w:rsidRDefault="00BA7272" w:rsidP="00BA7272">
      <w:r>
        <w:t xml:space="preserve">    public Vector3 </w:t>
      </w:r>
      <w:proofErr w:type="spellStart"/>
      <w:r>
        <w:t>playerPosition</w:t>
      </w:r>
      <w:proofErr w:type="spellEnd"/>
      <w:r>
        <w:t>;</w:t>
      </w:r>
    </w:p>
    <w:p w:rsidR="00BA7272" w:rsidRDefault="00BA7272" w:rsidP="00BA7272"/>
    <w:p w:rsidR="00BA7272" w:rsidRDefault="00BA7272" w:rsidP="00BA7272">
      <w:r>
        <w:t xml:space="preserve">    public string </w:t>
      </w:r>
      <w:proofErr w:type="spellStart"/>
      <w:r>
        <w:t>lastSaveFile</w:t>
      </w:r>
      <w:proofErr w:type="spellEnd"/>
      <w:r>
        <w:t>;</w:t>
      </w:r>
    </w:p>
    <w:p w:rsidR="00BA7272" w:rsidRDefault="00BA7272" w:rsidP="00BA7272"/>
    <w:p w:rsidR="00BA7272" w:rsidRDefault="00BA7272" w:rsidP="00BA7272">
      <w:r>
        <w:t xml:space="preserve">    public long </w:t>
      </w:r>
      <w:proofErr w:type="spellStart"/>
      <w:r>
        <w:t>lastSaveTime</w:t>
      </w:r>
      <w:proofErr w:type="spellEnd"/>
      <w:r>
        <w:t>;</w:t>
      </w:r>
    </w:p>
    <w:p w:rsidR="00BA7272" w:rsidRDefault="00BA7272" w:rsidP="00BA7272"/>
    <w:p w:rsidR="00BA7272" w:rsidRDefault="00BA7272" w:rsidP="00BA7272">
      <w:r>
        <w:t xml:space="preserve">    public string </w:t>
      </w:r>
      <w:proofErr w:type="spellStart"/>
      <w:r>
        <w:t>savedScene</w:t>
      </w:r>
      <w:proofErr w:type="spellEnd"/>
      <w:r>
        <w:t>;</w:t>
      </w:r>
    </w:p>
    <w:p w:rsidR="00BA7272" w:rsidRDefault="00BA7272" w:rsidP="00BA7272">
      <w:r>
        <w:t xml:space="preserve">    </w:t>
      </w:r>
    </w:p>
    <w:p w:rsidR="00BA7272" w:rsidRDefault="00BA7272" w:rsidP="00BA7272">
      <w:r>
        <w:t xml:space="preserve">    public int </w:t>
      </w:r>
      <w:proofErr w:type="spellStart"/>
      <w:r>
        <w:t>upgradePoints</w:t>
      </w:r>
      <w:proofErr w:type="spellEnd"/>
      <w:r>
        <w:t xml:space="preserve"> = 0;</w:t>
      </w:r>
    </w:p>
    <w:p w:rsidR="00BA7272" w:rsidRDefault="00BA7272" w:rsidP="00BA7272"/>
    <w:p w:rsidR="00BA7272" w:rsidRDefault="00BA7272" w:rsidP="00BA7272">
      <w:r>
        <w:t xml:space="preserve">    public int </w:t>
      </w:r>
      <w:proofErr w:type="spellStart"/>
      <w:r>
        <w:t>upgradePointsSpent</w:t>
      </w:r>
      <w:proofErr w:type="spellEnd"/>
      <w:r>
        <w:t xml:space="preserve"> = 0;</w:t>
      </w:r>
    </w:p>
    <w:p w:rsidR="00BA7272" w:rsidRDefault="00BA7272" w:rsidP="00BA7272"/>
    <w:p w:rsidR="00BA7272" w:rsidRDefault="00BA7272" w:rsidP="00BA7272">
      <w:r>
        <w:t xml:space="preserve">    #</w:t>
      </w:r>
      <w:proofErr w:type="spellStart"/>
      <w:r>
        <w:t>endregion</w:t>
      </w:r>
      <w:proofErr w:type="spellEnd"/>
      <w:r>
        <w:t xml:space="preserve"> Public Fields</w:t>
      </w:r>
    </w:p>
    <w:p w:rsidR="00BA7272" w:rsidRDefault="00BA7272" w:rsidP="00BA7272"/>
    <w:p w:rsidR="00BA7272" w:rsidRDefault="00BA7272" w:rsidP="00BA7272">
      <w:r>
        <w:t xml:space="preserve">    #region Public Constructors</w:t>
      </w:r>
    </w:p>
    <w:p w:rsidR="00BA7272" w:rsidRDefault="00BA7272" w:rsidP="00BA7272"/>
    <w:p w:rsidR="00BA7272" w:rsidRDefault="00BA7272" w:rsidP="00BA7272">
      <w:r>
        <w:t xml:space="preserve">    /// &lt;summary&gt;</w:t>
      </w:r>
    </w:p>
    <w:p w:rsidR="00BA7272" w:rsidRDefault="00BA7272" w:rsidP="00BA7272">
      <w:r>
        <w:t xml:space="preserve">    /// Default Constructor for New Game - Contains Starting Stats</w:t>
      </w:r>
    </w:p>
    <w:p w:rsidR="00BA7272" w:rsidRDefault="00BA7272" w:rsidP="00BA7272">
      <w:r>
        <w:t xml:space="preserve">    /// &lt;/summary&gt;</w:t>
      </w:r>
    </w:p>
    <w:p w:rsidR="00BA7272" w:rsidRDefault="00BA7272" w:rsidP="00BA7272">
      <w:r>
        <w:t xml:space="preserve">    public </w:t>
      </w:r>
      <w:proofErr w:type="spellStart"/>
      <w:proofErr w:type="gramStart"/>
      <w:r>
        <w:t>GameData</w:t>
      </w:r>
      <w:proofErr w:type="spellEnd"/>
      <w:r>
        <w:t>(</w:t>
      </w:r>
      <w:proofErr w:type="gramEnd"/>
      <w:r>
        <w:t>)</w:t>
      </w:r>
    </w:p>
    <w:p w:rsidR="00BA7272" w:rsidRDefault="00BA7272" w:rsidP="00BA7272">
      <w:r>
        <w:t xml:space="preserve">    {</w:t>
      </w:r>
    </w:p>
    <w:p w:rsidR="00BA7272" w:rsidRDefault="00BA7272" w:rsidP="00BA7272">
      <w:r>
        <w:t xml:space="preserve">        </w:t>
      </w:r>
      <w:proofErr w:type="spellStart"/>
      <w:r>
        <w:t>playerPosition</w:t>
      </w:r>
      <w:proofErr w:type="spellEnd"/>
      <w:r>
        <w:t xml:space="preserve"> = Vector3.zero;</w:t>
      </w:r>
    </w:p>
    <w:p w:rsidR="00BA7272" w:rsidRDefault="00BA7272" w:rsidP="00BA7272">
      <w:r>
        <w:t xml:space="preserve">        health = 100;</w:t>
      </w:r>
    </w:p>
    <w:p w:rsidR="00BA7272" w:rsidRDefault="00BA7272" w:rsidP="00BA7272">
      <w:r>
        <w:t xml:space="preserve">        </w:t>
      </w:r>
      <w:proofErr w:type="spellStart"/>
      <w:r>
        <w:t>playerName</w:t>
      </w:r>
      <w:proofErr w:type="spellEnd"/>
      <w:r>
        <w:t xml:space="preserve"> = "Jill";</w:t>
      </w:r>
    </w:p>
    <w:p w:rsidR="00BA7272" w:rsidRDefault="00BA7272" w:rsidP="00BA7272">
      <w:r>
        <w:t xml:space="preserve">        </w:t>
      </w:r>
      <w:proofErr w:type="spellStart"/>
      <w:r>
        <w:t>upgradePoints</w:t>
      </w:r>
      <w:proofErr w:type="spellEnd"/>
      <w:r>
        <w:t xml:space="preserve"> = 0;</w:t>
      </w:r>
    </w:p>
    <w:p w:rsidR="00BA7272" w:rsidRDefault="00BA7272" w:rsidP="00BA7272">
      <w:r>
        <w:t xml:space="preserve">        </w:t>
      </w:r>
      <w:proofErr w:type="spellStart"/>
      <w:r>
        <w:t>upgradePointsSpent</w:t>
      </w:r>
      <w:proofErr w:type="spellEnd"/>
      <w:r>
        <w:t xml:space="preserve"> = 0;</w:t>
      </w:r>
    </w:p>
    <w:p w:rsidR="00BA7272" w:rsidRDefault="00BA7272" w:rsidP="00BA7272">
      <w:r>
        <w:t xml:space="preserve">        </w:t>
      </w:r>
      <w:proofErr w:type="spellStart"/>
      <w:r>
        <w:t>currentChapter</w:t>
      </w:r>
      <w:proofErr w:type="spellEnd"/>
      <w:r>
        <w:t xml:space="preserve"> = 1;</w:t>
      </w:r>
    </w:p>
    <w:p w:rsidR="00BA7272" w:rsidRDefault="00BA7272" w:rsidP="00BA7272">
      <w:r>
        <w:t xml:space="preserve">        </w:t>
      </w:r>
      <w:proofErr w:type="spellStart"/>
      <w:r>
        <w:t>savedScene</w:t>
      </w:r>
      <w:proofErr w:type="spellEnd"/>
      <w:r>
        <w:t xml:space="preserve"> = "";</w:t>
      </w:r>
    </w:p>
    <w:p w:rsidR="00BA7272" w:rsidRDefault="00BA7272" w:rsidP="00BA7272">
      <w:r>
        <w:t xml:space="preserve">        </w:t>
      </w:r>
      <w:proofErr w:type="spellStart"/>
      <w:r>
        <w:t>gameFlags</w:t>
      </w:r>
      <w:proofErr w:type="spellEnd"/>
      <w:r>
        <w:t xml:space="preserve"> = new List&lt;</w:t>
      </w:r>
      <w:proofErr w:type="spellStart"/>
      <w:r>
        <w:t>GameFlag</w:t>
      </w:r>
      <w:proofErr w:type="spellEnd"/>
      <w:proofErr w:type="gramStart"/>
      <w:r>
        <w:t>&gt;(</w:t>
      </w:r>
      <w:proofErr w:type="gramEnd"/>
      <w:r>
        <w:t>);</w:t>
      </w:r>
    </w:p>
    <w:p w:rsidR="00BA7272" w:rsidRDefault="00BA7272" w:rsidP="00BA7272">
      <w:r>
        <w:t xml:space="preserve">    }</w:t>
      </w:r>
    </w:p>
    <w:p w:rsidR="00BA7272" w:rsidRDefault="00BA7272" w:rsidP="00BA7272"/>
    <w:p w:rsidR="00BA7272" w:rsidRDefault="00BA7272" w:rsidP="00BA7272">
      <w:r>
        <w:t xml:space="preserve">    #</w:t>
      </w:r>
      <w:proofErr w:type="spellStart"/>
      <w:r>
        <w:t>endregion</w:t>
      </w:r>
      <w:proofErr w:type="spellEnd"/>
      <w:r>
        <w:t xml:space="preserve"> Public Constructors</w:t>
      </w:r>
    </w:p>
    <w:p w:rsidR="00BA7272" w:rsidRDefault="00BA7272" w:rsidP="00BA7272"/>
    <w:p w:rsidR="00BA7272" w:rsidRDefault="00BA7272" w:rsidP="00BA7272">
      <w:r>
        <w:t xml:space="preserve">    #region Public Properties</w:t>
      </w:r>
    </w:p>
    <w:p w:rsidR="00BA7272" w:rsidRDefault="00BA7272" w:rsidP="00BA7272"/>
    <w:p w:rsidR="00BA7272" w:rsidRDefault="00BA7272" w:rsidP="00BA7272">
      <w:r>
        <w:t xml:space="preserve">    // Can't serialize a vector so needs to be broken down into 3 properties</w:t>
      </w:r>
    </w:p>
    <w:p w:rsidR="00BA7272" w:rsidRDefault="00BA7272" w:rsidP="00BA7272">
      <w:r>
        <w:t xml:space="preserve">    public float </w:t>
      </w:r>
      <w:proofErr w:type="spellStart"/>
      <w:r>
        <w:t>PlayerPositionX</w:t>
      </w:r>
      <w:proofErr w:type="spellEnd"/>
    </w:p>
    <w:p w:rsidR="00BA7272" w:rsidRDefault="00BA7272" w:rsidP="00BA7272">
      <w:r>
        <w:t xml:space="preserve">    {</w:t>
      </w:r>
    </w:p>
    <w:p w:rsidR="00BA7272" w:rsidRDefault="00BA7272" w:rsidP="00BA7272">
      <w:r>
        <w:t xml:space="preserve">        get</w:t>
      </w:r>
    </w:p>
    <w:p w:rsidR="00BA7272" w:rsidRDefault="00BA7272" w:rsidP="00BA7272">
      <w:r>
        <w:t xml:space="preserve">        {</w:t>
      </w:r>
    </w:p>
    <w:p w:rsidR="00BA7272" w:rsidRDefault="00BA7272" w:rsidP="00BA7272">
      <w:r>
        <w:t xml:space="preserve">            return </w:t>
      </w:r>
      <w:proofErr w:type="spellStart"/>
      <w:r>
        <w:t>playerPosition.x</w:t>
      </w:r>
      <w:proofErr w:type="spellEnd"/>
      <w:r>
        <w:t>;</w:t>
      </w:r>
    </w:p>
    <w:p w:rsidR="00BA7272" w:rsidRDefault="00BA7272" w:rsidP="00BA7272">
      <w:r>
        <w:t xml:space="preserve">        }</w:t>
      </w:r>
    </w:p>
    <w:p w:rsidR="00BA7272" w:rsidRDefault="00BA7272" w:rsidP="00BA7272">
      <w:r>
        <w:t xml:space="preserve">        set</w:t>
      </w:r>
    </w:p>
    <w:p w:rsidR="00BA7272" w:rsidRDefault="00BA7272" w:rsidP="00BA7272">
      <w:r>
        <w:t xml:space="preserve">        {</w:t>
      </w:r>
    </w:p>
    <w:p w:rsidR="00BA7272" w:rsidRDefault="00BA7272" w:rsidP="00BA7272">
      <w:r>
        <w:t xml:space="preserve">            </w:t>
      </w:r>
      <w:proofErr w:type="spellStart"/>
      <w:r>
        <w:t>playerPosition.x</w:t>
      </w:r>
      <w:proofErr w:type="spellEnd"/>
      <w:r>
        <w:t xml:space="preserve"> = value;</w:t>
      </w:r>
    </w:p>
    <w:p w:rsidR="00BA7272" w:rsidRDefault="00BA7272" w:rsidP="00BA7272">
      <w:r>
        <w:t xml:space="preserve">        }</w:t>
      </w:r>
    </w:p>
    <w:p w:rsidR="00BA7272" w:rsidRDefault="00BA7272" w:rsidP="00BA7272">
      <w:r>
        <w:t xml:space="preserve">    }</w:t>
      </w:r>
    </w:p>
    <w:p w:rsidR="00BA7272" w:rsidRDefault="00BA7272" w:rsidP="00BA7272"/>
    <w:p w:rsidR="00BA7272" w:rsidRDefault="00BA7272" w:rsidP="00BA7272">
      <w:r>
        <w:t xml:space="preserve">    public float </w:t>
      </w:r>
      <w:proofErr w:type="spellStart"/>
      <w:r>
        <w:t>PlayerPositionY</w:t>
      </w:r>
      <w:proofErr w:type="spellEnd"/>
    </w:p>
    <w:p w:rsidR="00BA7272" w:rsidRDefault="00BA7272" w:rsidP="00BA7272">
      <w:r>
        <w:t xml:space="preserve">    {</w:t>
      </w:r>
    </w:p>
    <w:p w:rsidR="00BA7272" w:rsidRDefault="00BA7272" w:rsidP="00BA7272">
      <w:r>
        <w:t xml:space="preserve">        get</w:t>
      </w:r>
    </w:p>
    <w:p w:rsidR="00BA7272" w:rsidRDefault="00BA7272" w:rsidP="00BA7272">
      <w:r>
        <w:t xml:space="preserve">        {</w:t>
      </w:r>
    </w:p>
    <w:p w:rsidR="00BA7272" w:rsidRDefault="00BA7272" w:rsidP="00BA7272">
      <w:r>
        <w:t xml:space="preserve">            return </w:t>
      </w:r>
      <w:proofErr w:type="spellStart"/>
      <w:r>
        <w:t>playerPosition.y</w:t>
      </w:r>
      <w:proofErr w:type="spellEnd"/>
      <w:r>
        <w:t>;</w:t>
      </w:r>
    </w:p>
    <w:p w:rsidR="00BA7272" w:rsidRDefault="00BA7272" w:rsidP="00BA7272">
      <w:r>
        <w:t xml:space="preserve">        }</w:t>
      </w:r>
    </w:p>
    <w:p w:rsidR="00BA7272" w:rsidRDefault="00BA7272" w:rsidP="00BA7272">
      <w:r>
        <w:t xml:space="preserve">        set</w:t>
      </w:r>
    </w:p>
    <w:p w:rsidR="00BA7272" w:rsidRDefault="00BA7272" w:rsidP="00BA7272">
      <w:r>
        <w:t xml:space="preserve">        {</w:t>
      </w:r>
    </w:p>
    <w:p w:rsidR="00BA7272" w:rsidRDefault="00BA7272" w:rsidP="00BA7272">
      <w:r>
        <w:t xml:space="preserve">            </w:t>
      </w:r>
      <w:proofErr w:type="spellStart"/>
      <w:r>
        <w:t>playerPosition.y</w:t>
      </w:r>
      <w:proofErr w:type="spellEnd"/>
      <w:r>
        <w:t xml:space="preserve"> = value;</w:t>
      </w:r>
    </w:p>
    <w:p w:rsidR="00BA7272" w:rsidRDefault="00BA7272" w:rsidP="00BA7272">
      <w:r>
        <w:t xml:space="preserve">        }</w:t>
      </w:r>
    </w:p>
    <w:p w:rsidR="00BA7272" w:rsidRDefault="00BA7272" w:rsidP="00BA7272">
      <w:r>
        <w:t xml:space="preserve">    }</w:t>
      </w:r>
    </w:p>
    <w:p w:rsidR="00BA7272" w:rsidRDefault="00BA7272" w:rsidP="00BA7272"/>
    <w:p w:rsidR="00BA7272" w:rsidRDefault="00BA7272" w:rsidP="00BA7272">
      <w:r>
        <w:t xml:space="preserve">    public float </w:t>
      </w:r>
      <w:proofErr w:type="spellStart"/>
      <w:r>
        <w:t>PlayerPositionZ</w:t>
      </w:r>
      <w:proofErr w:type="spellEnd"/>
    </w:p>
    <w:p w:rsidR="00BA7272" w:rsidRDefault="00BA7272" w:rsidP="00BA7272">
      <w:r>
        <w:t xml:space="preserve">    {</w:t>
      </w:r>
    </w:p>
    <w:p w:rsidR="00BA7272" w:rsidRDefault="00BA7272" w:rsidP="00BA7272">
      <w:r>
        <w:t xml:space="preserve">        get</w:t>
      </w:r>
    </w:p>
    <w:p w:rsidR="00BA7272" w:rsidRDefault="00BA7272" w:rsidP="00BA7272">
      <w:r>
        <w:t xml:space="preserve">        {</w:t>
      </w:r>
    </w:p>
    <w:p w:rsidR="00BA7272" w:rsidRDefault="00BA7272" w:rsidP="00BA7272">
      <w:r>
        <w:t xml:space="preserve">            return </w:t>
      </w:r>
      <w:proofErr w:type="spellStart"/>
      <w:r>
        <w:t>playerPosition.z</w:t>
      </w:r>
      <w:proofErr w:type="spellEnd"/>
      <w:r>
        <w:t>;</w:t>
      </w:r>
    </w:p>
    <w:p w:rsidR="00BA7272" w:rsidRDefault="00BA7272" w:rsidP="00BA7272">
      <w:r>
        <w:t xml:space="preserve">        }</w:t>
      </w:r>
    </w:p>
    <w:p w:rsidR="00BA7272" w:rsidRDefault="00BA7272" w:rsidP="00BA7272">
      <w:r>
        <w:t xml:space="preserve">        set</w:t>
      </w:r>
    </w:p>
    <w:p w:rsidR="00BA7272" w:rsidRDefault="00BA7272" w:rsidP="00BA7272">
      <w:r>
        <w:t xml:space="preserve">        {</w:t>
      </w:r>
    </w:p>
    <w:p w:rsidR="00BA7272" w:rsidRDefault="00BA7272" w:rsidP="00BA7272">
      <w:r>
        <w:t xml:space="preserve">            </w:t>
      </w:r>
      <w:proofErr w:type="spellStart"/>
      <w:r>
        <w:t>playerPosition.z</w:t>
      </w:r>
      <w:proofErr w:type="spellEnd"/>
      <w:r>
        <w:t xml:space="preserve"> = value;</w:t>
      </w:r>
    </w:p>
    <w:p w:rsidR="00BA7272" w:rsidRDefault="00BA7272" w:rsidP="00BA7272">
      <w:r>
        <w:t xml:space="preserve">        }</w:t>
      </w:r>
    </w:p>
    <w:p w:rsidR="00BA7272" w:rsidRDefault="00BA7272" w:rsidP="00BA7272">
      <w:r>
        <w:t xml:space="preserve">    }</w:t>
      </w:r>
    </w:p>
    <w:p w:rsidR="00BA7272" w:rsidRDefault="00BA7272" w:rsidP="00BA7272"/>
    <w:p w:rsidR="00BA7272" w:rsidRDefault="00BA7272" w:rsidP="00BA7272">
      <w:r>
        <w:t xml:space="preserve">    #</w:t>
      </w:r>
      <w:proofErr w:type="spellStart"/>
      <w:r>
        <w:t>endregion</w:t>
      </w:r>
      <w:proofErr w:type="spellEnd"/>
      <w:r>
        <w:t xml:space="preserve"> Public Properties</w:t>
      </w:r>
    </w:p>
    <w:p w:rsidR="00E44103" w:rsidRDefault="00BA7272" w:rsidP="00BA7272">
      <w:r>
        <w:t>}</w:t>
      </w:r>
      <w:bookmarkStart w:id="0" w:name="_GoBack"/>
      <w:bookmarkEnd w:id="0"/>
    </w:p>
    <w:sectPr w:rsidR="00E441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525A3C"/>
    <w:multiLevelType w:val="hybridMultilevel"/>
    <w:tmpl w:val="D99A86D8"/>
    <w:lvl w:ilvl="0" w:tplc="0409000B">
      <w:start w:val="1"/>
      <w:numFmt w:val="bullet"/>
      <w:lvlText w:val=""/>
      <w:lvlJc w:val="left"/>
      <w:pPr>
        <w:ind w:left="56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4" w:hanging="360"/>
      </w:pPr>
      <w:rPr>
        <w:rFonts w:ascii="Wingdings" w:hAnsi="Wingdings" w:hint="default"/>
      </w:rPr>
    </w:lvl>
  </w:abstractNum>
  <w:abstractNum w:abstractNumId="1" w15:restartNumberingAfterBreak="0">
    <w:nsid w:val="7C232CC8"/>
    <w:multiLevelType w:val="multilevel"/>
    <w:tmpl w:val="F3D6E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zMjQzNzM0NTI1MDBX0lEKTi0uzszPAykwrAUAD3PhwSwAAAA="/>
  </w:docVars>
  <w:rsids>
    <w:rsidRoot w:val="00BA7272"/>
    <w:rsid w:val="009367BB"/>
    <w:rsid w:val="00A4328A"/>
    <w:rsid w:val="00BA7272"/>
    <w:rsid w:val="00E44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14DD91"/>
  <w15:chartTrackingRefBased/>
  <w15:docId w15:val="{A1DB7C83-9BB8-425B-B833-B3A4E090B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BA72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i1">
    <w:name w:val="li1"/>
    <w:basedOn w:val="Normal"/>
    <w:rsid w:val="00BA72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kw1">
    <w:name w:val="kw1"/>
    <w:basedOn w:val="DefaultParagraphFont"/>
    <w:rsid w:val="00BA7272"/>
  </w:style>
  <w:style w:type="character" w:customStyle="1" w:styleId="co3">
    <w:name w:val="co3"/>
    <w:basedOn w:val="DefaultParagraphFont"/>
    <w:rsid w:val="00BA7272"/>
  </w:style>
  <w:style w:type="character" w:customStyle="1" w:styleId="sy0">
    <w:name w:val="sy0"/>
    <w:basedOn w:val="DefaultParagraphFont"/>
    <w:rsid w:val="00BA7272"/>
  </w:style>
  <w:style w:type="paragraph" w:customStyle="1" w:styleId="li2">
    <w:name w:val="li2"/>
    <w:basedOn w:val="Normal"/>
    <w:rsid w:val="00BA72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1">
    <w:name w:val="co1"/>
    <w:basedOn w:val="DefaultParagraphFont"/>
    <w:rsid w:val="00BA7272"/>
  </w:style>
  <w:style w:type="character" w:customStyle="1" w:styleId="kw4">
    <w:name w:val="kw4"/>
    <w:basedOn w:val="DefaultParagraphFont"/>
    <w:rsid w:val="00BA7272"/>
  </w:style>
  <w:style w:type="character" w:customStyle="1" w:styleId="br0">
    <w:name w:val="br0"/>
    <w:basedOn w:val="DefaultParagraphFont"/>
    <w:rsid w:val="00BA7272"/>
  </w:style>
  <w:style w:type="character" w:customStyle="1" w:styleId="co2">
    <w:name w:val="co2"/>
    <w:basedOn w:val="DefaultParagraphFont"/>
    <w:rsid w:val="00BA7272"/>
  </w:style>
  <w:style w:type="character" w:customStyle="1" w:styleId="kw3">
    <w:name w:val="kw3"/>
    <w:basedOn w:val="DefaultParagraphFont"/>
    <w:rsid w:val="00BA7272"/>
  </w:style>
  <w:style w:type="character" w:customStyle="1" w:styleId="me1">
    <w:name w:val="me1"/>
    <w:basedOn w:val="DefaultParagraphFont"/>
    <w:rsid w:val="00BA7272"/>
  </w:style>
  <w:style w:type="character" w:customStyle="1" w:styleId="st0">
    <w:name w:val="st0"/>
    <w:basedOn w:val="DefaultParagraphFont"/>
    <w:rsid w:val="00BA7272"/>
  </w:style>
  <w:style w:type="character" w:customStyle="1" w:styleId="nu0">
    <w:name w:val="nu0"/>
    <w:basedOn w:val="DefaultParagraphFont"/>
    <w:rsid w:val="00BA7272"/>
  </w:style>
  <w:style w:type="paragraph" w:styleId="ListParagraph">
    <w:name w:val="List Paragraph"/>
    <w:basedOn w:val="Normal"/>
    <w:uiPriority w:val="34"/>
    <w:qFormat/>
    <w:rsid w:val="00BA72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155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30745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6491049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0996998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0038948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189841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264806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7429007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2536134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14430159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6536888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7648153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0974309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9710734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4290058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1019233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73493561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6677952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732965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6482822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5967456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34343632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9909709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5107947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4483158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1113938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7528805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4770880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970825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11898392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77236468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0266707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5689892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9637667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7001288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3742504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44175588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12260809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2055386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6791758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0034348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5155983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72765076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2239426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9741853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8621910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13479112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4300175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3282956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39755541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0680942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6709459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5830228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4816712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9840320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068626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4453154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3009055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78558327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9963723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5594336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0443821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46835709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9083943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7283303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4552950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5205278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6685986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3182726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8483038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6201199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9412627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2046222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4975478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7547189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423035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4897546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2714177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3742343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2540984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4899742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1024814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2493309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6618834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124068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5566467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5942443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6222015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0325803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6063187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3405951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9570487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0191725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1947581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7276655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785073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5664561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9881216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8654563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3733397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7608272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4361240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3971059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1239767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13379160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2310912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7538225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46191790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1263335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46842966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3302987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8534307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45204812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4054847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3182591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4091567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2823052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45309476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2389132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9609838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8058505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7841483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1342226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5628186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9267318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5179535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0571584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5392962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4044354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2516647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8957052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9187861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40081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9464643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4059499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9649654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5604050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3648225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5531674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59512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2462958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7040220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286785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9930106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3790034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6370268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390444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550945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3046008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3471713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2894208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1451797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4593853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7986561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7353933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1487962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7098615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7654672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9898409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8241218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36872324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3485071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8385879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0910475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73878976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1143525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8229342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32331909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1726894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0386006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4275565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9878017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7053234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9183923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719193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4767841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7870439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5439042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30482068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7979161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4076746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1130968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7877451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5330512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12090438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3079506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4721999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34205028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3433616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0131132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4068914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9557221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8355989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6221364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1253000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31545652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0497872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32050050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652966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4544435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6038765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7519083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0303889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74942325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8521670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71365256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776704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6365698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8923784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6031060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0077729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8598642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8670998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0430019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0006247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37211555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8645184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1421076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8171448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8267550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0975861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2205058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71770970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2402607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4554888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33823599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4123082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0534385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1780063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38236306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4218293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2721684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75081070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9565288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3320365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0973018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4598011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7517176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1035547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7281212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0819889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8654860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398725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4390035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42803601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7329589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0016254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8043855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4665109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9138768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7659376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1681958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7207793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7441382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4885828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49417771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8338728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8004878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363222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771633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3350388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0786841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2909817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32370015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2827073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2661819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6822887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374070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6548872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1057254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13524447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1475941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6435826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6290822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5089273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7423285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488380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8347737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4876814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4773540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0274414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2435674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4530945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6135741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4618319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4078333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1582538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9066635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6767306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2616869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8762137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954171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9984759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1974203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2028105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4766750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6499760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1524123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4507027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3215176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4621543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2289161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7354897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8014534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3552696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8543065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6308221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9681540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7580758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74973466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364106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9146651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6344273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8979359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0898157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1946211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4642760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9708129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1978461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74522237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3371309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75844984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0840016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4459717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614138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8340883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4965302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4389006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0531545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0163897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0373463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3365385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0955214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8634170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2381349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8741221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121763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8887328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9715511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0234872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3463907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3371607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39393718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2147601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5595655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79849703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8709988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6449495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9311966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1464844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1654939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2396743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0979590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9149413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2645668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9205419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4961611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0683129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7923523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4047753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2982840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6123234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49823126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4446941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7675667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8366851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30705804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2218883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1394192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5989893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5570608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9578577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4758824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6425912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3522309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0308534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1487877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3018154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481091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2913976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0594311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2427159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2119549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7174294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907328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886341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36340302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37666728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0037727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2008844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2610545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3770629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7177254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74298718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0586388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72962110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428262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736487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2966621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7417169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7462648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3190687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3368615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9407362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0095605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9794630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2006372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2074855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8824682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9677284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3570335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8331540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209658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4163720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8767217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75690410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9266948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5630187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7229696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6960564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716644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9064438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5395060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0520656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8983731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0227990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5125117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7627901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6185751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4848052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9546401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6563087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2690694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8416803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31346084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6263797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609726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4040024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6897135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0140391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1145506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1109758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171919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13424562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5648610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9342553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531164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5445270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1255517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3594370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9378135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2572496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4930634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1991513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6617754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0855588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1183291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9871075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5412073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2546457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1974514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2027508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0486000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1741904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6797884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4405247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7314274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9139300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4073119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6663943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8458542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8701527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2955048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6271293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8459555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17</Pages>
  <Words>1780</Words>
  <Characters>10149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runda Rana</dc:creator>
  <cp:keywords/>
  <dc:description/>
  <cp:lastModifiedBy>Vrunda Rana</cp:lastModifiedBy>
  <cp:revision>1</cp:revision>
  <dcterms:created xsi:type="dcterms:W3CDTF">2019-04-01T19:47:00Z</dcterms:created>
  <dcterms:modified xsi:type="dcterms:W3CDTF">2019-04-01T23:11:00Z</dcterms:modified>
</cp:coreProperties>
</file>